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4C73F91F" w:rsidR="00303C34" w:rsidRDefault="00EB0F28">
      <w:pPr>
        <w:pStyle w:val="Heading1"/>
      </w:pPr>
      <w:bookmarkStart w:id="0" w:name="Xf1663c585611aa4c8b73e5a62590ae137e69e3b"/>
      <w:r>
        <w:t>Paper Name</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EDD073F"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hyperlink r:id="rId9" w:history="1">
        <w:r w:rsidR="00C73448" w:rsidRPr="00F55B24">
          <w:rPr>
            <w:rStyle w:val="Hyperlink"/>
            <w:b/>
            <w:bCs/>
          </w:rPr>
          <w:t>10.5281/zenodo</w:t>
        </w:r>
        <w:r w:rsidR="00A230D2">
          <w:rPr>
            <w:rStyle w:val="Hyperlink"/>
            <w:b/>
            <w:bCs/>
          </w:rPr>
          <w:t>.</w:t>
        </w:r>
        <w:r w:rsidR="00C73448" w:rsidRPr="00F55B24">
          <w:rPr>
            <w:rStyle w:val="Hyperlink"/>
            <w:b/>
            <w:bCs/>
          </w:rPr>
          <w:t>19369716</w:t>
        </w:r>
      </w:hyperlink>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102CE075" w14:textId="77777777" w:rsidR="00EB0F28" w:rsidRPr="00EB0F28" w:rsidRDefault="00EB0F28" w:rsidP="00EB0F28">
      <w:pPr>
        <w:pStyle w:val="BodyText"/>
      </w:pPr>
    </w:p>
    <w:p w14:paraId="6F35F075" w14:textId="77777777" w:rsidR="00303C34" w:rsidRDefault="00000000">
      <w:r>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t>Methodological Note on Sources and Extraordinary Circumstances</w:t>
      </w:r>
    </w:p>
    <w:p w14:paraId="0E7B8D0C" w14:textId="77777777" w:rsidR="00303C34" w:rsidRDefault="006C3A6A">
      <w:pPr>
        <w:pStyle w:val="Heading2"/>
      </w:pPr>
      <w:bookmarkStart w:id="3" w:name="note-on-novelty"/>
      <w:bookmarkEnd w:id="2"/>
      <w:r>
        <w:t>Note on Novelty</w:t>
      </w:r>
    </w:p>
    <w:p w14:paraId="38663E8B" w14:textId="77777777" w:rsidR="00303C34" w:rsidRDefault="00000000" w:rsidP="00830994">
      <w:r>
        <w:pict w14:anchorId="183BAD50">
          <v:rect id="_x0000_i1027" style="width:0;height:1.5pt" o:hralign="center" o:hrstd="t" o:hr="t"/>
        </w:pict>
      </w:r>
    </w:p>
    <w:p w14:paraId="27160505" w14:textId="77777777" w:rsidR="00EB0F28" w:rsidRDefault="00EB0F28" w:rsidP="00EB0F28">
      <w:pPr>
        <w:pStyle w:val="Heading1"/>
      </w:pPr>
      <w:bookmarkStart w:id="4" w:name="introduction"/>
      <w:bookmarkEnd w:id="1"/>
      <w:bookmarkEnd w:id="3"/>
      <w:r>
        <w:t>§6. Clinical Application: Cannabinoid Hyperemesis Syndrome as a Potential Host-Organism Interface Disruption</w:t>
      </w:r>
    </w:p>
    <w:p w14:paraId="12CB6111" w14:textId="77777777" w:rsidR="00EB0F28" w:rsidRDefault="00EB0F28" w:rsidP="00EB0F28">
      <w:pPr>
        <w:pStyle w:val="Heading2"/>
      </w:pPr>
      <w:r>
        <w:t>6.1 The Syndrome and Its Gaps</w:t>
      </w:r>
    </w:p>
    <w:p w14:paraId="1F579142" w14:textId="44A85DD8" w:rsidR="00EB0F28" w:rsidRPr="00A84C0B" w:rsidRDefault="00EB0F28" w:rsidP="00EB0F28">
      <w:pPr>
        <w:pStyle w:val="NormalWeb"/>
        <w:rPr>
          <w:u w:val="single"/>
        </w:rPr>
      </w:pPr>
      <w:r>
        <w:t xml:space="preserve">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w:t>
      </w:r>
      <w:proofErr w:type="spellStart"/>
      <w:r>
        <w:t>hyperemetic</w:t>
      </w:r>
      <w:proofErr w:type="spellEnd"/>
      <w:r>
        <w:t xml:space="preserve"> phase of violent vomiting with dehydration, and a recovery phase following cannabis cessation (</w:t>
      </w:r>
      <w:proofErr w:type="spellStart"/>
      <w:r>
        <w:t>Simonetto</w:t>
      </w:r>
      <w:proofErr w:type="spellEnd"/>
      <w:r>
        <w:t xml:space="preserve"> et al., 2012).</w:t>
      </w:r>
      <w:r w:rsidR="00A84C0B">
        <w:t xml:space="preserve"> [</w:t>
      </w:r>
      <w:r w:rsidR="00A84C0B">
        <w:rPr>
          <w:i/>
          <w:iCs/>
        </w:rPr>
        <w:t>This doesn’t sound fun, huh?</w:t>
      </w:r>
      <w:r w:rsidR="00A84C0B">
        <w:rPr>
          <w:u w:val="single"/>
        </w:rPr>
        <w:t>]</w:t>
      </w:r>
    </w:p>
    <w:p w14:paraId="7D6C60C6" w14:textId="77777777" w:rsidR="00EB0F28" w:rsidRDefault="00EB0F28" w:rsidP="00EB0F28">
      <w:pPr>
        <w:pStyle w:val="NormalWeb"/>
      </w:pPr>
      <w:r>
        <w:t>Reported incidence has risen sharply alongside legalization and increased potency. Modern vape concentrates deliver 70-90% THC compared to 15-25% in traditional flower, and recent data indicate that exclusive vape users develop CHS symptoms significantly faster than flower users. Emergency department visits attributable to CHS have increased across all legalized jurisdictions.</w:t>
      </w:r>
    </w:p>
    <w:p w14:paraId="41C976ED" w14:textId="77777777" w:rsidR="00EB0F28" w:rsidRDefault="00EB0F28" w:rsidP="00EB0F28">
      <w:pPr>
        <w:pStyle w:val="NormalWeb"/>
      </w:pPr>
      <w:r>
        <w:lastRenderedPageBreak/>
        <w:t>The standard pharmacological model describes CHS as a "paradoxical reaction" to chronic THC exposure, and it rests on three observations that lack consensus mechanistic explanations:</w:t>
      </w:r>
    </w:p>
    <w:p w14:paraId="68E44A9F" w14:textId="153E6E61" w:rsidR="00EB0F28" w:rsidRDefault="00EB0F28" w:rsidP="00EB0F28">
      <w:pPr>
        <w:pStyle w:val="NormalWeb"/>
      </w:pPr>
      <w:r>
        <w:rPr>
          <w:rStyle w:val="Strong"/>
        </w:rPr>
        <w:t>Gap 1: Differential CB1 receptor downregulation.</w:t>
      </w:r>
      <w:r>
        <w:t xml:space="preserve"> In the brain, chronic THC exposure causes well-characterized CB1 receptor downregulation and internalization, weakening the drug's anti-emetic effect (Sim-Selley, 2003). In the gastrointestinal tract, CB1 receptors do not appear to undergo equivalent downregulation</w:t>
      </w:r>
      <w:r w:rsidR="00A84C0B">
        <w:t xml:space="preserve"> [</w:t>
      </w:r>
      <w:r w:rsidR="00A84C0B" w:rsidRPr="00A84C0B">
        <w:rPr>
          <w:i/>
          <w:iCs/>
        </w:rPr>
        <w:t>that’s weird, huh?</w:t>
      </w:r>
      <w:r w:rsidR="00A84C0B">
        <w:t>]</w:t>
      </w:r>
      <w:r>
        <w: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190F9E84" w14:textId="7FAA489E" w:rsidR="00EB0F28" w:rsidRDefault="00EB0F28" w:rsidP="00EB0F28">
      <w:pPr>
        <w:pStyle w:val="NormalWeb"/>
      </w:pPr>
      <w:r>
        <w:rPr>
          <w:rStyle w:val="Strong"/>
        </w:rPr>
        <w:t>Gap 2: TRPV1 receptor dysregulation.</w:t>
      </w:r>
      <w:r>
        <w:t xml:space="preserve"> Chronic cannabinoid exposure is thought to inactivate TRPV1 receptors in the gut, contributing to nausea and visceral pain (Izzo et al., 2003). The mechanism by which chronic CB1 agonism produces TRPV1 inactivation across a different receptor class remains unclear.</w:t>
      </w:r>
      <w:r w:rsidR="00834E2F">
        <w:t xml:space="preserve"> </w:t>
      </w:r>
      <w:proofErr w:type="gramStart"/>
      <w:r w:rsidR="00A84C0B">
        <w:t>[</w:t>
      </w:r>
      <w:proofErr w:type="gramEnd"/>
      <w:r w:rsidR="00A84C0B" w:rsidRPr="00A84C0B">
        <w:rPr>
          <w:i/>
          <w:iCs/>
        </w:rPr>
        <w:t>Hand waving?</w:t>
      </w:r>
      <w:r w:rsidR="00A84C0B">
        <w:t>]</w:t>
      </w:r>
    </w:p>
    <w:p w14:paraId="0740DEE3" w14:textId="4BA64AAC" w:rsidR="00EB0F28" w:rsidRDefault="00EB0F28" w:rsidP="00EB0F28">
      <w:pPr>
        <w:pStyle w:val="NormalWeb"/>
      </w:pPr>
      <w:r>
        <w:rPr>
          <w:rStyle w:val="Strong"/>
        </w:rPr>
        <w:t>Gap 3: The hot shower phenomenon.</w:t>
      </w:r>
      <w:r>
        <w:t xml:space="preserve"> CHS patients exhibit a compulsive drive toward hot showers or baths, which provide temporary but often dramatic symptom relief. The standard explanation invokes TRPV1 reactivation by heat, but this raises a circular dependency: if TRPV1 is inactivated by chronic cannabinoid exposure, why would a brief thermal stimulus produce immediate relief that pharmacological CB1 manipulation cannot?</w:t>
      </w:r>
      <w:r w:rsidR="00A84C0B">
        <w:t xml:space="preserve"> </w:t>
      </w:r>
    </w:p>
    <w:p w14:paraId="5EB34F07" w14:textId="5521344F" w:rsidR="00EB0F28" w:rsidRDefault="00EB0F28" w:rsidP="00EB0F28">
      <w:pPr>
        <w:pStyle w:val="NormalWeb"/>
      </w:pPr>
      <w:r>
        <w:t xml:space="preserve">No existing model unifies these three observations under a single mechanism. No prior work in the published literature has proposed </w:t>
      </w:r>
      <w:r>
        <w:rPr>
          <w:rStyle w:val="Emphasis"/>
        </w:rPr>
        <w:t>C. albicans</w:t>
      </w:r>
      <w:r>
        <w:t xml:space="preserve"> as a mechanistic contributor to CHS.</w:t>
      </w:r>
      <w:r w:rsidR="00A84C0B">
        <w:t xml:space="preserve"> </w:t>
      </w:r>
      <w:r w:rsidR="00A84C0B">
        <w:t>[</w:t>
      </w:r>
      <w:r w:rsidR="00A84C0B" w:rsidRPr="00A84C0B">
        <w:rPr>
          <w:i/>
          <w:iCs/>
        </w:rPr>
        <w:t xml:space="preserve">So, THEY have no explanation…enter </w:t>
      </w:r>
      <w:r w:rsidR="00A84C0B" w:rsidRPr="00A84C0B">
        <w:t>Redacted Science</w:t>
      </w:r>
      <w:r w:rsidR="00A84C0B">
        <w:t>]</w:t>
      </w:r>
    </w:p>
    <w:p w14:paraId="4BF09536" w14:textId="6295C1B5" w:rsidR="00834E2F" w:rsidRPr="00834E2F" w:rsidRDefault="00834E2F" w:rsidP="00834E2F">
      <w:pPr>
        <w:pStyle w:val="NormalWeb"/>
      </w:pPr>
      <w:r w:rsidRPr="00834E2F">
        <w:t xml:space="preserve">However, the standard model's difficulties extend beyond these three gaps. A 2025 transcriptomic study of CHS patients (GSE303922) looked for the ECS transcript </w:t>
      </w:r>
      <w:proofErr w:type="gramStart"/>
      <w:r w:rsidRPr="00834E2F">
        <w:t>changes</w:t>
      </w:r>
      <w:proofErr w:type="gramEnd"/>
      <w:r w:rsidRPr="00834E2F">
        <w:t xml:space="preserve">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w:t>
      </w:r>
      <w:r>
        <w:t xml:space="preserve"> [</w:t>
      </w:r>
      <w:r w:rsidRPr="00834E2F">
        <w:rPr>
          <w:i/>
          <w:iCs/>
        </w:rPr>
        <w:t>Hmm…</w:t>
      </w:r>
      <w:r>
        <w:t>]</w:t>
      </w:r>
    </w:p>
    <w:p w14:paraId="679927BC" w14:textId="059A21E5" w:rsidR="00834E2F" w:rsidRPr="00834E2F" w:rsidRDefault="00834E2F" w:rsidP="00834E2F">
      <w:pPr>
        <w:pStyle w:val="NormalWeb"/>
      </w:pPr>
      <w:r w:rsidRPr="00834E2F">
        <w:t xml:space="preserve">The immune profile they found is notable for what it resembles. </w:t>
      </w:r>
      <w:r w:rsidRPr="00834E2F">
        <w:rPr>
          <w:i/>
          <w:iCs/>
        </w:rPr>
        <w:t>C. albicans</w:t>
      </w:r>
      <w:r w:rsidRPr="00834E2F">
        <w:t xml:space="preserve"> colonization triggers mast cell degranulation, IgE elevation, Th2 immune skewing, and gut barrier degradation through </w:t>
      </w:r>
      <w:proofErr w:type="spellStart"/>
      <w:r w:rsidRPr="00834E2F">
        <w:t>candidalysin</w:t>
      </w:r>
      <w:proofErr w:type="spellEnd"/>
      <w:r w:rsidRPr="00834E2F">
        <w:t xml:space="preserve"> and hyphal invasion, as described in §4 and §5 of this paper. The transcriptomic study found the organism's downstream immune signature and attributed it to cannabis hypersensitivity because the organism was </w:t>
      </w:r>
      <w:r w:rsidRPr="00834E2F">
        <w:rPr>
          <w:i/>
          <w:iCs/>
        </w:rPr>
        <w:t>not</w:t>
      </w:r>
      <w:r w:rsidRPr="00834E2F">
        <w:t xml:space="preserve"> in their model. The absence of ECS transcript changes is equally significant: </w:t>
      </w:r>
      <w:r>
        <w:t xml:space="preserve">[Claude – this next sentence needs more accessibility] </w:t>
      </w:r>
      <w:r w:rsidRPr="00834E2F">
        <w:t>if the organism is maintaining gut CB1 receptor density at the protein and signaling level rather than the transcriptional level, the standard model's predicted transcriptomic signature would not appear, which is exactly what the study found.</w:t>
      </w:r>
    </w:p>
    <w:p w14:paraId="3E0766F5" w14:textId="77777777" w:rsidR="00834E2F" w:rsidRPr="00834E2F" w:rsidRDefault="00834E2F" w:rsidP="00EB0F28">
      <w:pPr>
        <w:pStyle w:val="NormalWeb"/>
        <w:rPr>
          <w:b/>
          <w:bCs/>
        </w:rPr>
      </w:pPr>
    </w:p>
    <w:p w14:paraId="1FEBB1F6" w14:textId="77777777" w:rsidR="00EB0F28" w:rsidRDefault="00EB0F28" w:rsidP="00EB0F28">
      <w:pPr>
        <w:pStyle w:val="Heading2"/>
      </w:pPr>
      <w:r>
        <w:t>6.2 The Biochemical Computer Framework Applied to CHS</w:t>
      </w:r>
    </w:p>
    <w:p w14:paraId="3F374ADD" w14:textId="6BD05A19" w:rsidR="00834E2F" w:rsidRDefault="00834E2F" w:rsidP="00EB0F28">
      <w:pPr>
        <w:pStyle w:val="Heading3"/>
        <w:rPr>
          <w:rFonts w:ascii="Times New Roman" w:eastAsia="Times New Roman" w:hAnsi="Times New Roman" w:cs="Times New Roman"/>
          <w:b w:val="0"/>
          <w:bCs w:val="0"/>
          <w:color w:val="auto"/>
        </w:rPr>
      </w:pPr>
      <w:r w:rsidRPr="00834E2F">
        <w:rPr>
          <w:rFonts w:ascii="Times New Roman" w:eastAsia="Times New Roman" w:hAnsi="Times New Roman" w:cs="Times New Roman"/>
          <w:b w:val="0"/>
          <w:bCs w:val="0"/>
          <w:color w:val="auto"/>
        </w:rPr>
        <w:t xml:space="preserve">The framework presented in this paper offers a potential explanation that resolves all three gaps simultaneously. This section presents the mechanistic logic as a hypothesis to be tested by </w:t>
      </w:r>
      <w:proofErr w:type="gramStart"/>
      <w:r w:rsidRPr="00834E2F">
        <w:rPr>
          <w:rFonts w:ascii="Times New Roman" w:eastAsia="Times New Roman" w:hAnsi="Times New Roman" w:cs="Times New Roman"/>
          <w:b w:val="0"/>
          <w:bCs w:val="0"/>
          <w:color w:val="auto"/>
        </w:rPr>
        <w:t>the experimental</w:t>
      </w:r>
      <w:proofErr w:type="gramEnd"/>
      <w:r w:rsidRPr="00834E2F">
        <w:rPr>
          <w:rFonts w:ascii="Times New Roman" w:eastAsia="Times New Roman" w:hAnsi="Times New Roman" w:cs="Times New Roman"/>
          <w:b w:val="0"/>
          <w:bCs w:val="0"/>
          <w:color w:val="auto"/>
        </w:rPr>
        <w:t xml:space="preserve"> predictions in §6.6. Whether or not every detail proves accurate, the framework generates specific, falsifiable predictions that the standard model does not. That said, calling this a "hypothesis" is a hedge. I am working with a model that no one else has built. </w:t>
      </w:r>
      <w:r>
        <w:rPr>
          <w:rFonts w:ascii="Times New Roman" w:eastAsia="Times New Roman" w:hAnsi="Times New Roman" w:cs="Times New Roman"/>
          <w:b w:val="0"/>
          <w:bCs w:val="0"/>
          <w:color w:val="auto"/>
        </w:rPr>
        <w:t>[</w:t>
      </w:r>
      <w:r w:rsidRPr="00834E2F">
        <w:rPr>
          <w:rFonts w:ascii="Times New Roman" w:eastAsia="Times New Roman" w:hAnsi="Times New Roman" w:cs="Times New Roman"/>
          <w:b w:val="0"/>
          <w:bCs w:val="0"/>
          <w:i/>
          <w:iCs/>
          <w:color w:val="auto"/>
        </w:rPr>
        <w:t>my call</w:t>
      </w:r>
      <w:r>
        <w:rPr>
          <w:rFonts w:ascii="Times New Roman" w:eastAsia="Times New Roman" w:hAnsi="Times New Roman" w:cs="Times New Roman"/>
          <w:b w:val="0"/>
          <w:bCs w:val="0"/>
          <w:color w:val="auto"/>
        </w:rPr>
        <w:t>]</w:t>
      </w:r>
    </w:p>
    <w:p w14:paraId="7A6300F4" w14:textId="15357788" w:rsidR="00EB0F28" w:rsidRDefault="00EB0F28" w:rsidP="00834E2F">
      <w:pPr>
        <w:pStyle w:val="Heading3"/>
      </w:pPr>
      <w:r>
        <w:t>6.2.1 Organism Maintenance of Gut CB1 Receptor Density</w:t>
      </w:r>
    </w:p>
    <w:p w14:paraId="43288D06" w14:textId="77777777" w:rsidR="00EB0F28" w:rsidRDefault="00EB0F28" w:rsidP="00EB0F28">
      <w:pPr>
        <w:pStyle w:val="NormalWeb"/>
      </w:pPr>
      <w:r>
        <w:t xml:space="preserve">As described in §4, </w:t>
      </w:r>
      <w:r>
        <w:rPr>
          <w:rStyle w:val="Emphasis"/>
        </w:rPr>
        <w:t>C. albicans</w:t>
      </w:r>
      <w:r>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05B6E6BD" w14:textId="6550E91B" w:rsidR="00EB0F28" w:rsidRDefault="00EB0F28" w:rsidP="00EB0F28">
      <w:pPr>
        <w:pStyle w:val="NormalWeb"/>
      </w:pPr>
      <w:r>
        <w:t>The organism lives in the gut and talks to the host through CB1 receptors. It needs those receptors to stay active. If it is actively maintaining them</w:t>
      </w:r>
      <w:r w:rsidR="00A84C0B">
        <w:t xml:space="preserve"> [</w:t>
      </w:r>
      <w:r w:rsidR="00A84C0B" w:rsidRPr="00A84C0B">
        <w:rPr>
          <w:i/>
          <w:iCs/>
        </w:rPr>
        <w:t xml:space="preserve">It </w:t>
      </w:r>
      <w:r w:rsidR="00A84C0B">
        <w:rPr>
          <w:i/>
          <w:iCs/>
        </w:rPr>
        <w:t>can</w:t>
      </w:r>
      <w:r w:rsidR="00A84C0B">
        <w:t>]</w:t>
      </w:r>
      <w:r>
        <w:t>,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54BEA60B" w14:textId="77777777" w:rsidR="00EB0F28" w:rsidRDefault="00EB0F28" w:rsidP="00EB0F28">
      <w:pPr>
        <w:pStyle w:val="NormalWeb"/>
      </w:pPr>
      <w:r>
        <w:t>This would resolve Gap 1. The gut is not mysteriously resistant to CB1 desensitization. Something in the gut environment is actively maintaining receptor density. The candidate is the resident organism.</w:t>
      </w:r>
    </w:p>
    <w:p w14:paraId="30F4D57B" w14:textId="77777777" w:rsidR="00EB0F28" w:rsidRDefault="00EB0F28" w:rsidP="00834E2F">
      <w:pPr>
        <w:pStyle w:val="Heading3"/>
      </w:pPr>
      <w:r>
        <w:t>6.2.2 Arachidonic Acid Substrate Competition</w:t>
      </w:r>
    </w:p>
    <w:p w14:paraId="3BAE8F39" w14:textId="77777777" w:rsidR="00EB0F28" w:rsidRDefault="00EB0F28" w:rsidP="00EB0F28">
      <w:pPr>
        <w:pStyle w:val="NormalWeb"/>
      </w:pPr>
      <w:r>
        <w:t xml:space="preserve">The host's ECS and </w:t>
      </w:r>
      <w:r>
        <w:rPr>
          <w:rStyle w:val="Emphasis"/>
        </w:rPr>
        <w:t>C. albicans</w:t>
      </w:r>
      <w:r>
        <w:t xml:space="preserve"> are </w:t>
      </w:r>
      <w:proofErr w:type="gramStart"/>
      <w:r>
        <w:t>drawing</w:t>
      </w:r>
      <w:proofErr w:type="gramEnd"/>
      <w:r>
        <w:t xml:space="preserve">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w:t>
      </w:r>
      <w:proofErr w:type="spellStart"/>
      <w:r>
        <w:t>Noverr</w:t>
      </w:r>
      <w:proofErr w:type="spellEnd"/>
      <w:r>
        <w:t xml:space="preserve">, 2007). There is one pool. Two </w:t>
      </w:r>
      <w:proofErr w:type="gramStart"/>
      <w:r>
        <w:t>competing users</w:t>
      </w:r>
      <w:proofErr w:type="gramEnd"/>
      <w:r>
        <w:t>.</w:t>
      </w:r>
    </w:p>
    <w:p w14:paraId="32B958BF" w14:textId="77777777" w:rsidR="00EB0F28" w:rsidRDefault="00EB0F28" w:rsidP="00EB0F28">
      <w:pPr>
        <w:pStyle w:val="NormalWeb"/>
      </w:pPr>
      <w:r>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0B8E6577" w14:textId="77777777" w:rsidR="00EB0F28" w:rsidRDefault="00EB0F28" w:rsidP="00EB0F28">
      <w:pPr>
        <w:pStyle w:val="NormalWeb"/>
      </w:pPr>
      <w:r>
        <w:t xml:space="preserve">Now layer chronic high-dose THC on top of this depleted substrate pool. The exogenous agonist floods remaining receptors. Brain receptors downregulate normally. Gut receptors are held open by the organism. Endogenous tone is already depleted by substrate competition. The system has </w:t>
      </w:r>
      <w:r>
        <w:lastRenderedPageBreak/>
        <w:t>three variables collapsing simultaneously: depleted endocannabinoid floor, brain receptor downregulation, and maintained gut receptor density. This is not a two-variable paradox. It is a three-variable system crash.</w:t>
      </w:r>
    </w:p>
    <w:p w14:paraId="70D7440B" w14:textId="77777777" w:rsidR="00EB0F28" w:rsidRDefault="00EB0F28" w:rsidP="00EB0F28">
      <w:pPr>
        <w:pStyle w:val="Heading3"/>
      </w:pPr>
      <w:r>
        <w:t>6.2.3 The Glucose Feedback Loop and the Morning Nausea Pattern</w:t>
      </w:r>
    </w:p>
    <w:p w14:paraId="0D5A5495" w14:textId="1DC2AD88" w:rsidR="00EB0F28" w:rsidRDefault="00EB0F28" w:rsidP="00EB0F28">
      <w:pPr>
        <w:pStyle w:val="NormalWeb"/>
      </w:pPr>
      <w:r>
        <w:t xml:space="preserve">During </w:t>
      </w:r>
      <w:proofErr w:type="spellStart"/>
      <w:r>
        <w:t>hyperemetic</w:t>
      </w:r>
      <w:proofErr w:type="spellEnd"/>
      <w:r>
        <w:t xml:space="preserve"> episodes, patients cannot eat. Blood glucose drops. The Hgt4 glucose sensor in </w:t>
      </w:r>
      <w:r>
        <w:rPr>
          <w:rStyle w:val="Emphasis"/>
        </w:rPr>
        <w:t>C. albicans</w:t>
      </w:r>
      <w:r>
        <w:t>, calibrated to human blood glucose concentrations of approximately 5 mM (Brown et al., 2006; see §4.1), detects this decline. Below the 5 mM threshold, the organism shifts operational mode, consistent with the glucose override subroutine described in §5, Prediction 12.</w:t>
      </w:r>
      <w:r w:rsidR="00A84C0B">
        <w:t xml:space="preserve"> [</w:t>
      </w:r>
      <w:r w:rsidR="00A84C0B" w:rsidRPr="00A84C0B">
        <w:rPr>
          <w:i/>
          <w:iCs/>
        </w:rPr>
        <w:t>To be clear, this mean</w:t>
      </w:r>
      <w:r w:rsidR="00A84C0B">
        <w:rPr>
          <w:i/>
          <w:iCs/>
        </w:rPr>
        <w:t>s</w:t>
      </w:r>
      <w:r w:rsidR="00A84C0B" w:rsidRPr="00A84C0B">
        <w:rPr>
          <w:i/>
          <w:iCs/>
        </w:rPr>
        <w:t xml:space="preserve"> it shifts gears into making you a snack</w:t>
      </w:r>
      <w:r w:rsidR="00A84C0B">
        <w:rPr>
          <w:i/>
          <w:iCs/>
        </w:rPr>
        <w:t xml:space="preserve"> on some level</w:t>
      </w:r>
      <w:r w:rsidR="00A84C0B">
        <w:t>]</w:t>
      </w:r>
    </w:p>
    <w:p w14:paraId="5D6B91E6" w14:textId="77777777" w:rsidR="00EB0F28" w:rsidRDefault="00EB0F28" w:rsidP="00EB0F28">
      <w:pPr>
        <w:pStyle w:val="NormalWeb"/>
      </w:pPr>
      <w:r>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2C9001F" w14:textId="77777777" w:rsidR="00EB0F28" w:rsidRDefault="00EB0F28" w:rsidP="00EB0F28">
      <w:pPr>
        <w:pStyle w:val="NormalWeb"/>
      </w:pPr>
      <w:r>
        <w:t>The glucose mechanism receives independent support from the temporal pattern of CHS symptoms. Morning nausea is a defining feature of the prodromal phase (</w:t>
      </w:r>
      <w:proofErr w:type="spellStart"/>
      <w:r>
        <w:t>Simonetto</w:t>
      </w:r>
      <w:proofErr w:type="spellEnd"/>
      <w:r>
        <w:t xml:space="preserve">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74165763" w14:textId="77777777" w:rsidR="00EB0F28" w:rsidRDefault="00EB0F28" w:rsidP="00EB0F28">
      <w:pPr>
        <w:pStyle w:val="NormalWeb"/>
      </w:pPr>
      <w:r>
        <w:t xml:space="preserve">The longitudinal case study provides a corroborating observation. During a period of approximately two to four weeks, the case subject (not a CHS patient, but an individual with documented long-term </w:t>
      </w:r>
      <w:r>
        <w:rPr>
          <w:rStyle w:val="Emphasis"/>
        </w:rPr>
        <w:t>C. albicans</w:t>
      </w:r>
      <w:r>
        <w:t xml:space="preserve"> colonization) experienced pronounced morning nausea upon waking, a symptom not typical of the broader condition at that stage. Having independently 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03EEE9FD" w14:textId="77777777" w:rsidR="00A84C0B" w:rsidRDefault="00A84C0B" w:rsidP="00A84C0B">
      <w:pPr>
        <w:pStyle w:val="NormalWeb"/>
      </w:pPr>
      <w:r>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10D5A28B" w14:textId="77777777" w:rsidR="00834E2F" w:rsidRDefault="00834E2F" w:rsidP="00834E2F">
      <w:pPr>
        <w:pStyle w:val="Heading3"/>
      </w:pPr>
      <w:r w:rsidRPr="00834E2F">
        <w:t>Interlude from the Architect</w:t>
      </w:r>
    </w:p>
    <w:p w14:paraId="0D3BC08E" w14:textId="23C0925A" w:rsidR="00A84C0B" w:rsidRDefault="00A84C0B" w:rsidP="00EB0F28">
      <w:pPr>
        <w:pStyle w:val="NormalWeb"/>
      </w:pPr>
      <w:r>
        <w:t xml:space="preserve">So, let’s take </w:t>
      </w:r>
      <w:r w:rsidR="00834E2F">
        <w:t>a</w:t>
      </w:r>
      <w:r w:rsidR="00834E2F" w:rsidRPr="00834E2F">
        <w:t xml:space="preserve"> break from the formal interpretation.</w:t>
      </w:r>
      <w:r>
        <w:t xml:space="preserve"> What I have is not CHS; however, I have been through more…crap…than I can ever possibly communicate.  That doesn’t mean I would change my mind about saving my life by giving myself this condition, but it does give me a </w:t>
      </w:r>
      <w:r>
        <w:lastRenderedPageBreak/>
        <w:t>wealth of experiential knowledge which no one else has.  In the original Article [</w:t>
      </w:r>
      <w:r w:rsidRPr="00A84C0B">
        <w:rPr>
          <w:i/>
          <w:iCs/>
        </w:rPr>
        <w:t xml:space="preserve">nope, I have no </w:t>
      </w:r>
      <w:proofErr w:type="gramStart"/>
      <w:r w:rsidRPr="00A84C0B">
        <w:rPr>
          <w:i/>
          <w:iCs/>
        </w:rPr>
        <w:t>citation  -</w:t>
      </w:r>
      <w:proofErr w:type="gramEnd"/>
      <w:r w:rsidRPr="00A84C0B">
        <w:rPr>
          <w:i/>
          <w:iCs/>
        </w:rPr>
        <w:t xml:space="preserve"> Redacted</w:t>
      </w:r>
      <w:r>
        <w:t xml:space="preserve">], the Author made it clear that the subjects that ate through everything [except one period which I can only specify comes in the final Stage – 4 years and counting here], were the longest-lived.  One specific photo I describe in </w:t>
      </w:r>
      <w:r>
        <w:rPr>
          <w:i/>
          <w:iCs/>
        </w:rPr>
        <w:t>Redacted Science</w:t>
      </w:r>
      <w:r>
        <w:t xml:space="preserve"> (p. 43 </w:t>
      </w:r>
      <w:r w:rsidRPr="00A84C0B">
        <w:rPr>
          <w:i/>
          <w:iCs/>
        </w:rPr>
        <w:t>The Mouth Still Works</w:t>
      </w:r>
      <w:r>
        <w:t>) discusses two figures, I paraphrased the caption:</w:t>
      </w:r>
    </w:p>
    <w:p w14:paraId="53E7FC9C" w14:textId="5C3926C3" w:rsidR="00A84C0B" w:rsidRPr="00A84C0B" w:rsidRDefault="00A84C0B" w:rsidP="00A84C0B">
      <w:pPr>
        <w:pStyle w:val="NormalWeb"/>
        <w:ind w:left="720" w:right="720"/>
        <w:rPr>
          <w:sz w:val="20"/>
          <w:szCs w:val="20"/>
        </w:rPr>
      </w:pPr>
      <w:r w:rsidRPr="00A84C0B">
        <w:rPr>
          <w:sz w:val="20"/>
          <w:szCs w:val="20"/>
        </w:rPr>
        <w:t>The caption reads: “At this stage, they are expected to die within a day or two. But they still chew. Because they remember what they’ve been trained to 'Eat. No matter what.’”</w:t>
      </w:r>
    </w:p>
    <w:p w14:paraId="678FC630" w14:textId="03B530FC" w:rsidR="00A84C0B" w:rsidRDefault="00A84C0B" w:rsidP="00EB0F28">
      <w:pPr>
        <w:pStyle w:val="NormalWeb"/>
      </w:pPr>
      <w:r>
        <w:t xml:space="preserve">So, </w:t>
      </w:r>
      <w:proofErr w:type="gramStart"/>
      <w:r>
        <w:t>when</w:t>
      </w:r>
      <w:proofErr w:type="gramEnd"/>
      <w:r>
        <w:t xml:space="preserve"> the nausea hit? I had that knowledge in my head.  I got up, went into the kitchen and started eating. I was not discriminating. I did not focus specifically on protein, or carbs, or fats – I ate whatever was handy, and I did mix it up on purpose. So, my advice is </w:t>
      </w:r>
      <w:proofErr w:type="gramStart"/>
      <w:r>
        <w:t>eat</w:t>
      </w:r>
      <w:proofErr w:type="gramEnd"/>
      <w:r>
        <w:t xml:space="preserve"> </w:t>
      </w:r>
      <w:proofErr w:type="gramStart"/>
      <w:r>
        <w:t>through</w:t>
      </w:r>
      <w:proofErr w:type="gramEnd"/>
      <w:r>
        <w:t xml:space="preserve"> the </w:t>
      </w:r>
      <w:proofErr w:type="gramStart"/>
      <w:r>
        <w:t>morning nausea</w:t>
      </w:r>
      <w:proofErr w:type="gramEnd"/>
      <w:r>
        <w:t xml:space="preserve">, fuel up the tank, and </w:t>
      </w:r>
      <w:r>
        <w:rPr>
          <w:i/>
          <w:iCs/>
        </w:rPr>
        <w:t>maybe</w:t>
      </w:r>
      <w:r>
        <w:t xml:space="preserve"> you will have a better day.</w:t>
      </w:r>
    </w:p>
    <w:p w14:paraId="78DF15EA" w14:textId="04098C45" w:rsidR="00A84C0B" w:rsidRPr="00A84C0B" w:rsidRDefault="00834E2F" w:rsidP="00EB0F28">
      <w:pPr>
        <w:pStyle w:val="NormalWeb"/>
      </w:pPr>
      <w:r>
        <w:t>H</w:t>
      </w:r>
      <w:r w:rsidR="00A84C0B">
        <w:t>ow did I eat through nausea? Training. There is an earlier stage of progression when even looking at food makes you want to vomit [</w:t>
      </w:r>
      <w:r w:rsidR="00A84C0B" w:rsidRPr="00A84C0B">
        <w:rPr>
          <w:i/>
          <w:iCs/>
        </w:rPr>
        <w:t>but thankfully you can’t</w:t>
      </w:r>
      <w:r w:rsidR="00A84C0B">
        <w:t xml:space="preserve">].  Try shoving food down your throat that is actively triggering a gag reflex, but no corresponding stomach emptying because that part was disabled. I have very specific memories of eating out at a restaurant, gagging on every bite with my </w:t>
      </w:r>
      <w:proofErr w:type="gramStart"/>
      <w:r w:rsidR="00A84C0B">
        <w:t>family</w:t>
      </w:r>
      <w:proofErr w:type="gramEnd"/>
      <w:r w:rsidR="00A84C0B">
        <w:t xml:space="preserve"> encouraging me to keep eating. So, yes, I had training, but that morning nausea </w:t>
      </w:r>
      <w:proofErr w:type="gramStart"/>
      <w:r w:rsidR="00A84C0B">
        <w:t>doesn’t</w:t>
      </w:r>
      <w:proofErr w:type="gramEnd"/>
      <w:r w:rsidR="00A84C0B">
        <w:t xml:space="preserve"> have gagging, it just </w:t>
      </w:r>
      <w:proofErr w:type="gramStart"/>
      <w:r w:rsidR="00A84C0B">
        <w:t>feels</w:t>
      </w:r>
      <w:proofErr w:type="gramEnd"/>
      <w:r w:rsidR="00A84C0B">
        <w:t xml:space="preserve"> like blood sugar related </w:t>
      </w:r>
      <w:proofErr w:type="spellStart"/>
      <w:r w:rsidR="00A84C0B">
        <w:t>nause</w:t>
      </w:r>
      <w:proofErr w:type="spellEnd"/>
    </w:p>
    <w:p w14:paraId="1FF36751" w14:textId="0FFF038D" w:rsidR="00EB0F28" w:rsidRDefault="00834E2F" w:rsidP="00834E2F">
      <w:pPr>
        <w:pStyle w:val="Heading3"/>
      </w:pPr>
      <w:r>
        <w:t xml:space="preserve">6.2.4 </w:t>
      </w:r>
      <w:r w:rsidR="00EB0F28">
        <w:t>TRPV1, the Hot Shower Phenomenon, and the Palliative Trap</w:t>
      </w:r>
    </w:p>
    <w:p w14:paraId="0B050698" w14:textId="604E3883" w:rsidR="00834E2F" w:rsidRPr="00834E2F" w:rsidRDefault="00834E2F" w:rsidP="00834E2F">
      <w:pPr>
        <w:pStyle w:val="BodyText"/>
      </w:pPr>
      <w:r w:rsidRPr="00834E2F">
        <w:t xml:space="preserve">To understand why hot </w:t>
      </w:r>
      <w:proofErr w:type="gramStart"/>
      <w:r w:rsidRPr="00834E2F">
        <w:t>showers</w:t>
      </w:r>
      <w:proofErr w:type="gramEnd"/>
      <w:r w:rsidRPr="00834E2F">
        <w:t xml:space="preserve"> work in CHS, it helps to understand what TRPV1 </w:t>
      </w:r>
      <w:proofErr w:type="gramStart"/>
      <w:r w:rsidRPr="00834E2F">
        <w:t>actually is</w:t>
      </w:r>
      <w:proofErr w:type="gramEnd"/>
      <w:r w:rsidRPr="00834E2F">
        <w:t>.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w:t>
      </w:r>
      <w:r>
        <w:t xml:space="preserve"> [</w:t>
      </w:r>
      <w:r>
        <w:rPr>
          <w:i/>
          <w:iCs/>
        </w:rPr>
        <w:t>feel good stuff</w:t>
      </w:r>
      <w:r>
        <w:t>]</w:t>
      </w:r>
      <w:r w:rsidRPr="00834E2F">
        <w:t xml:space="preserve">. When activated, TRPV1 produces vasodilation (blood vessel widening) and, under sustained stimulation, </w:t>
      </w:r>
      <w:proofErr w:type="spellStart"/>
      <w:r w:rsidRPr="00834E2F">
        <w:t>defunctionalization</w:t>
      </w:r>
      <w:proofErr w:type="spellEnd"/>
      <w:r w:rsidRPr="00834E2F">
        <w:t xml:space="preserve">, a temporary state in which the receptor stops responding to further input. </w:t>
      </w:r>
      <w:proofErr w:type="gramStart"/>
      <w:r w:rsidRPr="00834E2F">
        <w:t>Both of these</w:t>
      </w:r>
      <w:proofErr w:type="gramEnd"/>
      <w:r w:rsidRPr="00834E2F">
        <w:t xml:space="preserve"> effects are directly relevant to pain relief and gut motility.</w:t>
      </w:r>
    </w:p>
    <w:p w14:paraId="57CF53CF" w14:textId="443735D4" w:rsidR="00EB0F28" w:rsidRDefault="00EB0F28" w:rsidP="00EB0F28">
      <w:pPr>
        <w:pStyle w:val="NormalWeb"/>
      </w:pPr>
      <w:r>
        <w:t xml:space="preserve">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w:t>
      </w:r>
      <w:proofErr w:type="gramStart"/>
      <w:r>
        <w:t>on the whole</w:t>
      </w:r>
      <w:proofErr w:type="gramEnd"/>
      <w:r>
        <w:t xml:space="preserve"> signaling panel.</w:t>
      </w:r>
    </w:p>
    <w:p w14:paraId="47CF0DAE" w14:textId="7A80863C" w:rsidR="00EB0F28" w:rsidRDefault="00EB0F28" w:rsidP="00EB0F28">
      <w:pPr>
        <w:pStyle w:val="NormalWeb"/>
      </w:pPr>
      <w:r>
        <w:t>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Capsaicin cream, a direct TRPV1 agonist used successfully in some CHS cases (</w:t>
      </w:r>
      <w:proofErr w:type="spellStart"/>
      <w:r>
        <w:t>Dezieck</w:t>
      </w:r>
      <w:proofErr w:type="spellEnd"/>
      <w:r>
        <w:t xml:space="preserve"> et al., 2017), works the same way. Both engage TRPV1 on its own terms, outside the </w:t>
      </w:r>
      <w:proofErr w:type="gramStart"/>
      <w:r>
        <w:t>organism's</w:t>
      </w:r>
      <w:proofErr w:type="gramEnd"/>
      <w:r>
        <w:t xml:space="preserve"> control. Both provide immediate relief. Both wear off when the stimulus ends</w:t>
      </w:r>
      <w:r w:rsidR="0035636E">
        <w:t xml:space="preserve"> [</w:t>
      </w:r>
      <w:r w:rsidR="0035636E" w:rsidRPr="0035636E">
        <w:rPr>
          <w:i/>
          <w:iCs/>
        </w:rPr>
        <w:t>or do they?</w:t>
      </w:r>
      <w:r w:rsidR="0035636E">
        <w:t>]</w:t>
      </w:r>
      <w:r>
        <w:t>, because the organism's management reasserts as soon as the override stops.</w:t>
      </w:r>
    </w:p>
    <w:p w14:paraId="6D4CB21C" w14:textId="1518DF8F" w:rsidR="00EB0F28" w:rsidRDefault="00EB0F28" w:rsidP="00EB0F28">
      <w:pPr>
        <w:pStyle w:val="NormalWeb"/>
      </w:pPr>
      <w:r>
        <w:lastRenderedPageBreak/>
        <w:t>This resolves Gaps 2 and 3 simultaneously</w:t>
      </w:r>
      <w:r w:rsidR="00834E2F">
        <w:t xml:space="preserve"> </w:t>
      </w:r>
      <w:r w:rsidR="0035636E">
        <w:t>[</w:t>
      </w:r>
      <w:r w:rsidR="0035636E" w:rsidRPr="0035636E">
        <w:rPr>
          <w:i/>
          <w:iCs/>
        </w:rPr>
        <w:t>No hand waving</w:t>
      </w:r>
      <w:r w:rsidR="0035636E">
        <w:t>].</w:t>
      </w:r>
      <w:r>
        <w:t xml:space="preserve"> TRPV1 dysregulation is downstream of organism signaling disruption, not a direct cannabinoid effect. Hot shower relief is a physical override of an organism-mediated receptor state, which explains both its immediacy and its temporary nature (the organism's management reasserts once the thermal stimulus ends</w:t>
      </w:r>
      <w:r w:rsidR="0035636E">
        <w:t xml:space="preserve"> [</w:t>
      </w:r>
      <w:r w:rsidR="0035636E" w:rsidRPr="0035636E">
        <w:rPr>
          <w:i/>
          <w:iCs/>
        </w:rPr>
        <w:t>or does it?</w:t>
      </w:r>
      <w:r w:rsidR="0035636E">
        <w:t>]</w:t>
      </w:r>
      <w:r>
        <w:t>).</w:t>
      </w:r>
    </w:p>
    <w:p w14:paraId="3259DD93" w14:textId="77777777" w:rsidR="00EB0F28" w:rsidRDefault="00EB0F28" w:rsidP="00EB0F28">
      <w:pPr>
        <w:pStyle w:val="NormalWeb"/>
      </w:pPr>
      <w:r>
        <w:t>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repeatedly to the only state in which they feel substantially better, or perhaps substantially normal, a distinction the clinical literature has not explored.</w:t>
      </w:r>
    </w:p>
    <w:p w14:paraId="782AF2D1" w14:textId="77777777" w:rsidR="00834E2F" w:rsidRDefault="00EB0F28" w:rsidP="00EB0F28">
      <w:pPr>
        <w:pStyle w:val="NormalWeb"/>
      </w:pPr>
      <w:r>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w:t>
      </w:r>
      <w:r w:rsidR="0035636E">
        <w:t xml:space="preserve"> [</w:t>
      </w:r>
      <w:r w:rsidR="0035636E" w:rsidRPr="0035636E">
        <w:rPr>
          <w:i/>
          <w:iCs/>
        </w:rPr>
        <w:t>Normal</w:t>
      </w:r>
      <w:r w:rsidR="0035636E">
        <w:t>]</w:t>
      </w:r>
      <w:r>
        <w:t xml:space="preserve">. </w:t>
      </w:r>
      <w:r w:rsidR="00834E2F" w:rsidRPr="00834E2F">
        <w:t>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661EF25E" w14:textId="4931021D" w:rsidR="00EB0F28" w:rsidRDefault="00EB0F28" w:rsidP="00EB0F28">
      <w:pPr>
        <w:pStyle w:val="NormalWeb"/>
      </w:pPr>
      <w:r>
        <w:t xml:space="preserve">This creates a palliative trap with direct relevance to the glucose mechanism. Every hour a CHS patient spends in the shower is an hour they are not eating. The shower provides sufficient relief to prevent the patient from pursuing the intervention that would </w:t>
      </w:r>
      <w:proofErr w:type="gramStart"/>
      <w:r>
        <w:t>actually break</w:t>
      </w:r>
      <w:proofErr w:type="gramEnd"/>
      <w:r>
        <w:t xml:space="preserve"> the cycle: caloric loading to raise blood glucose above the organism's Hgt4 threshold. The shower is good enough to sustain the patient in </w:t>
      </w:r>
      <w:proofErr w:type="gramStart"/>
      <w:r>
        <w:t>the acute</w:t>
      </w:r>
      <w:proofErr w:type="gramEnd"/>
      <w:r>
        <w:t xml:space="preserve"> state without resolving it. The real exit is caloric, not thermal. But the thermal relief is compelling enough to keep the patient from finding i</w:t>
      </w:r>
      <w:r w:rsidR="0035636E">
        <w:t>t, and you cannot eat if you are actively vomiting.  [</w:t>
      </w:r>
      <w:r w:rsidR="0035636E" w:rsidRPr="0035636E">
        <w:rPr>
          <w:i/>
          <w:iCs/>
        </w:rPr>
        <w:t>So, get up and eat some freaking donuts</w:t>
      </w:r>
      <w:r w:rsidR="0035636E">
        <w:rPr>
          <w:i/>
          <w:iCs/>
        </w:rPr>
        <w:t xml:space="preserve"> and sausage and nuts and whatever else is within reach</w:t>
      </w:r>
      <w:r w:rsidR="0035636E">
        <w:t>]</w:t>
      </w:r>
    </w:p>
    <w:p w14:paraId="4C44F69C" w14:textId="77777777" w:rsidR="00EB0F28" w:rsidRDefault="00EB0F28" w:rsidP="00EB0F28">
      <w:pPr>
        <w:pStyle w:val="NormalWeb"/>
      </w:pPr>
      <w:r>
        <w:t xml:space="preserve">The standard clinical advice for CHS is hydration and cannabis cessation. No current </w:t>
      </w:r>
      <w:proofErr w:type="gramStart"/>
      <w:r>
        <w:t>guideline recommends</w:t>
      </w:r>
      <w:proofErr w:type="gramEnd"/>
      <w:r>
        <w:t xml:space="preserve"> aggressive caloric loading during the prodromal or early </w:t>
      </w:r>
      <w:proofErr w:type="spellStart"/>
      <w:r>
        <w:t>hyperemetic</w:t>
      </w:r>
      <w:proofErr w:type="spellEnd"/>
      <w:r>
        <w:t xml:space="preserve"> phase. In the glucose override model, this is the critical missing intervention.</w:t>
      </w:r>
    </w:p>
    <w:p w14:paraId="0CB59F2F" w14:textId="77777777" w:rsidR="00EB0F28" w:rsidRDefault="00EB0F28" w:rsidP="00EB0F28">
      <w:pPr>
        <w:pStyle w:val="Heading2"/>
      </w:pPr>
      <w:r>
        <w:t>6.3 The CBD Paradox</w:t>
      </w:r>
    </w:p>
    <w:p w14:paraId="2EA87FC1" w14:textId="77777777" w:rsidR="00EB0F28" w:rsidRDefault="00EB0F28" w:rsidP="00EB0F28">
      <w:pPr>
        <w:pStyle w:val="NormalWeb"/>
      </w:pPr>
      <w:r>
        <w:t xml:space="preserve">Recent work by </w:t>
      </w:r>
      <w:proofErr w:type="spellStart"/>
      <w:r>
        <w:t>Bahraminia</w:t>
      </w:r>
      <w:proofErr w:type="spellEnd"/>
      <w:r>
        <w:t xml:space="preserve"> et al. (2024) demonstrated that cannabidiol (CBD), at concentrations of 10-20 µg/mL, significantly decreases the growth of </w:t>
      </w:r>
      <w:r>
        <w:rPr>
          <w:rStyle w:val="Emphasis"/>
        </w:rPr>
        <w:t>C. albicans</w:t>
      </w:r>
      <w:r>
        <w:t xml:space="preserve">, inhibits the yeast-to-hyphae transition (from 20% to 2% at 20 µg/mL), reduces biofilm formation, and induces </w:t>
      </w:r>
      <w:r>
        <w:rPr>
          <w:rStyle w:val="Emphasis"/>
        </w:rPr>
        <w:t>C. albicans</w:t>
      </w:r>
      <w:r>
        <w:t xml:space="preserve"> death through an apoptosis/necrotic pathway. CBD is not merely modulating receptor access. It is directly antifungal against the organism itself.</w:t>
      </w:r>
    </w:p>
    <w:p w14:paraId="1139D300" w14:textId="4E372CD2" w:rsidR="00EB0F28" w:rsidRDefault="00EB0F28" w:rsidP="00EB0F28">
      <w:pPr>
        <w:pStyle w:val="NormalWeb"/>
      </w:pPr>
      <w:r>
        <w:t xml:space="preserve">This creates a paradox with clinical implications for CHS. If CHS is organism-mediated, then CBD should theoretically address the root cause by reducing fungal burden. However, the acute </w:t>
      </w:r>
      <w:r>
        <w:lastRenderedPageBreak/>
        <w:t>response to CBD in a colonized host may be more immediate and more dramatic than gradual die-off would predict.</w:t>
      </w:r>
      <w:r w:rsidR="00B3307A">
        <w:t xml:space="preserve"> This is not something we can accurately model.  These patients are only partially infected with C. albicans [</w:t>
      </w:r>
      <w:r w:rsidR="00B3307A" w:rsidRPr="00B3307A">
        <w:rPr>
          <w:i/>
          <w:iCs/>
        </w:rPr>
        <w:t>and certainly not Homo Candidus</w:t>
      </w:r>
      <w:r w:rsidR="00B3307A">
        <w:t xml:space="preserve">].  </w:t>
      </w:r>
      <w:r w:rsidR="00834E2F" w:rsidRPr="00834E2F">
        <w:t xml:space="preserve">Their response may be significantly milder than what </w:t>
      </w:r>
      <w:proofErr w:type="gramStart"/>
      <w:r w:rsidR="00834E2F" w:rsidRPr="00834E2F">
        <w:t>follows.</w:t>
      </w:r>
      <w:r w:rsidR="00B3307A">
        <w:t>.</w:t>
      </w:r>
      <w:proofErr w:type="gramEnd"/>
    </w:p>
    <w:p w14:paraId="72607034" w14:textId="70DB61CB" w:rsidR="00EB0F28" w:rsidRDefault="00EB0F28" w:rsidP="00EB0F28">
      <w:pPr>
        <w:pStyle w:val="NormalWeb"/>
      </w:pPr>
      <w:r>
        <w:t xml:space="preserve">The longitudinal case study provides a relevant observation. On two separate occasions, the case subject (not a CHS patient, but an individual with documented long-term </w:t>
      </w:r>
      <w:r>
        <w:rPr>
          <w:rStyle w:val="Emphasis"/>
        </w:rPr>
        <w:t>C. albicans</w:t>
      </w:r>
      <w:r>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r w:rsidR="00B3307A">
        <w:t xml:space="preserve"> </w:t>
      </w:r>
    </w:p>
    <w:p w14:paraId="3E01480A" w14:textId="0110C309" w:rsidR="00834E2F" w:rsidRDefault="00834E2F" w:rsidP="00EB0F28">
      <w:pPr>
        <w:pStyle w:val="NormalWeb"/>
      </w:pPr>
      <w:r w:rsidRPr="00834E2F">
        <w:t>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Craddock, 2026b). Fat-soluble storage, the primary mechanism for CBD's long half-life, may not function normally</w:t>
      </w:r>
      <w:r>
        <w:t xml:space="preserve"> due to cellular changes</w:t>
      </w:r>
      <w:r w:rsidRPr="00834E2F">
        <w:t xml:space="preserve">. The </w:t>
      </w:r>
      <w:proofErr w:type="gramStart"/>
      <w:r w:rsidRPr="00834E2F">
        <w:t>2-3 hour</w:t>
      </w:r>
      <w:proofErr w:type="gramEnd"/>
      <w:r w:rsidRPr="00834E2F">
        <w:t xml:space="preserve"> resolution in this case may therefore reflect altered clearance in addition to, or instead of, organism compensation. In a typical CHS patient with normal fat tissue, CBD would remain active for considerably longer.</w:t>
      </w:r>
    </w:p>
    <w:p w14:paraId="15119CF5" w14:textId="4E235F06" w:rsidR="00EB0F28" w:rsidRDefault="00EB0F28" w:rsidP="00EB0F28">
      <w:pPr>
        <w:pStyle w:val="NormalWeb"/>
      </w:pPr>
      <w:r>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6F6EB7CE" w14:textId="0DE53FE7" w:rsidR="00834E2F" w:rsidRDefault="00834E2F" w:rsidP="00EB0F28">
      <w:pPr>
        <w:pStyle w:val="NormalWeb"/>
      </w:pPr>
      <w:r w:rsidRPr="00834E2F">
        <w:t xml:space="preserve">The resolution while CBD should have remained active suggests one of two mechanisms, or a combination of both. First, the organism may have compensated in real time, rerouting </w:t>
      </w:r>
      <w:proofErr w:type="gramStart"/>
      <w:r w:rsidRPr="00834E2F">
        <w:t>its</w:t>
      </w:r>
      <w:proofErr w:type="gramEnd"/>
      <w:r w:rsidRPr="00834E2F">
        <w:t xml:space="preserve">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w:t>
      </w:r>
      <w:r>
        <w:t xml:space="preserve"> and differentiated circulation features</w:t>
      </w:r>
      <w:r w:rsidRPr="00834E2F">
        <w:t>. The standard half-life figures assume normal adipose tissue</w:t>
      </w:r>
      <w:r>
        <w:t xml:space="preserve"> and circulation</w:t>
      </w:r>
      <w:r w:rsidRPr="00834E2F">
        <w:t>. This case does not have it.</w:t>
      </w:r>
    </w:p>
    <w:p w14:paraId="43DC1B2E" w14:textId="24905315" w:rsidR="00EB0F28" w:rsidRDefault="00EB0F28" w:rsidP="00EB0F28">
      <w:pPr>
        <w:pStyle w:val="NormalWeb"/>
      </w:pPr>
      <w:r>
        <w:lastRenderedPageBreak/>
        <w:t>The case subject described the acute experience as severe enough that a second dose felt inadvisable.</w:t>
      </w:r>
      <w:r w:rsidR="00B3307A">
        <w:t xml:space="preserve"> </w:t>
      </w:r>
      <w:r w:rsidR="00B3307A">
        <w:t>[</w:t>
      </w:r>
      <w:r w:rsidR="00B3307A" w:rsidRPr="00B3307A">
        <w:rPr>
          <w:i/>
          <w:iCs/>
        </w:rPr>
        <w:t xml:space="preserve">I would </w:t>
      </w:r>
      <w:r w:rsidR="00B3307A">
        <w:rPr>
          <w:i/>
          <w:iCs/>
        </w:rPr>
        <w:t xml:space="preserve">more accurately </w:t>
      </w:r>
      <w:r w:rsidR="00B3307A" w:rsidRPr="00B3307A">
        <w:rPr>
          <w:i/>
          <w:iCs/>
        </w:rPr>
        <w:t xml:space="preserve">describe it as “I </w:t>
      </w:r>
      <w:r w:rsidR="00834E2F">
        <w:rPr>
          <w:i/>
          <w:iCs/>
        </w:rPr>
        <w:t xml:space="preserve">am alert, I </w:t>
      </w:r>
      <w:r w:rsidR="00B3307A" w:rsidRPr="00B3307A">
        <w:rPr>
          <w:i/>
          <w:iCs/>
        </w:rPr>
        <w:t xml:space="preserve">cannot breathe, I have zero energy.  One more CBD dose, and </w:t>
      </w:r>
      <w:r w:rsidR="00B3307A">
        <w:rPr>
          <w:i/>
          <w:iCs/>
        </w:rPr>
        <w:t xml:space="preserve">I </w:t>
      </w:r>
      <w:r w:rsidR="00B3307A" w:rsidRPr="00B3307A">
        <w:rPr>
          <w:i/>
          <w:iCs/>
        </w:rPr>
        <w:t>may die.” It leaves you exhausted, but the effect is only a few hours long plus the exhaustion</w:t>
      </w:r>
      <w:r w:rsidR="00B3307A">
        <w:t>]</w:t>
      </w:r>
      <w:r>
        <w:t xml:space="preserv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6E0B84B5" w14:textId="77777777" w:rsidR="00EB0F28" w:rsidRDefault="00EB0F28" w:rsidP="00EB0F28">
      <w:pPr>
        <w:pStyle w:val="NormalWeb"/>
      </w:pPr>
      <w:r>
        <w:t xml:space="preserve">CBD therefore acts on the organism through two distinct mechanisms operating on different timescales. Acutely, it changes the locks: receptor conformation shifts that cut the organism off from </w:t>
      </w:r>
      <w:proofErr w:type="gramStart"/>
      <w:r>
        <w:t>its</w:t>
      </w:r>
      <w:proofErr w:type="gramEnd"/>
      <w:r>
        <w:t xml:space="preserve"> signaling interface within hours, producing immediate physiological disruption that resolves as CBD is cleared. Over sustained exposure, it </w:t>
      </w:r>
      <w:proofErr w:type="gramStart"/>
      <w:r>
        <w:t>kills:</w:t>
      </w:r>
      <w:proofErr w:type="gramEnd"/>
      <w:r>
        <w:t xml:space="preserve"> direct antifungal action that reduces organism growth, inhibits hyphal transition, and degrades biofilm (</w:t>
      </w:r>
      <w:proofErr w:type="spellStart"/>
      <w:r>
        <w:t>Bahraminia</w:t>
      </w:r>
      <w:proofErr w:type="spellEnd"/>
      <w:r>
        <w:t xml:space="preserve"> et al., 2024). These are different threats to the organism and would produce different clinical responses.</w:t>
      </w:r>
    </w:p>
    <w:p w14:paraId="4AEEFB28" w14:textId="77777777" w:rsidR="00EB0F28" w:rsidRDefault="00EB0F28" w:rsidP="00EB0F28">
      <w:pPr>
        <w:pStyle w:val="NormalWeb"/>
      </w:pPr>
      <w:r>
        <w:t>For CHS patients, this dual mechanism suggests a temporal distinction:</w:t>
      </w:r>
    </w:p>
    <w:p w14:paraId="4D25FA7B" w14:textId="77777777" w:rsidR="00EB0F28" w:rsidRDefault="00EB0F28" w:rsidP="00EB0F28">
      <w:pPr>
        <w:pStyle w:val="NormalWeb"/>
      </w:pPr>
      <w:r>
        <w:rPr>
          <w:rStyle w:val="Strong"/>
        </w:rPr>
        <w:t>Acute CHS episodes:</w:t>
      </w:r>
      <w:r>
        <w:t xml:space="preserve"> CBD introduction during an active </w:t>
      </w:r>
      <w:proofErr w:type="spellStart"/>
      <w:r>
        <w:t>hyperemetic</w:t>
      </w:r>
      <w:proofErr w:type="spellEnd"/>
      <w:r>
        <w:t xml:space="preserve"> episode adds a variable to an already unstable system and is unlikely to provide immediate benefit. Stabilization through hydration and caloric loading should take priority.</w:t>
      </w:r>
    </w:p>
    <w:p w14:paraId="45072F6D" w14:textId="6C24F28F" w:rsidR="00EB0F28" w:rsidRDefault="00EB0F28" w:rsidP="00EB0F28">
      <w:pPr>
        <w:pStyle w:val="NormalWeb"/>
      </w:pPr>
      <w:r>
        <w:rPr>
          <w:rStyle w:val="Strong"/>
        </w:rPr>
        <w:t>Maintenance between episodes:</w:t>
      </w:r>
      <w:r>
        <w:t xml:space="preserve"> CBD at low, carefully spaced doses could theoretically reduce organism burden over time through its direct antifungal action and prevent subsequent CHS cycles. Dose spacing should account for the </w:t>
      </w:r>
      <w:proofErr w:type="gramStart"/>
      <w:r>
        <w:t>18-32 hour</w:t>
      </w:r>
      <w:proofErr w:type="gramEnd"/>
      <w:r>
        <w:t xml:space="preserve"> half-life. The </w:t>
      </w:r>
      <w:r w:rsidR="00B3307A">
        <w:t xml:space="preserve">level </w:t>
      </w:r>
      <w:r>
        <w:t xml:space="preserve">of initial response would be expected to correlate with organism density and the degree to which the organism is actively managing host physiology through the ECS interface. </w:t>
      </w:r>
      <w:r w:rsidR="00834E2F" w:rsidRPr="00834E2F">
        <w:t>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population. The most accurate prediction for CHS patients is some type of response from CBD, the character of which would itself be informative.</w:t>
      </w:r>
    </w:p>
    <w:p w14:paraId="3FB35445" w14:textId="77777777" w:rsidR="00EB0F28" w:rsidRDefault="00EB0F28" w:rsidP="00EB0F28">
      <w:pPr>
        <w:pStyle w:val="Heading2"/>
      </w:pPr>
      <w:r>
        <w:t>6.4 The Mirror Case: Emetic Suppression as the Inverse of CHS</w:t>
      </w:r>
    </w:p>
    <w:p w14:paraId="5DB4B594" w14:textId="77777777" w:rsidR="00EB0F28" w:rsidRDefault="00EB0F28" w:rsidP="00EB0F28">
      <w:pPr>
        <w:pStyle w:val="NormalWeb"/>
      </w:pPr>
      <w:r>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78A6D8C9" w14:textId="77777777" w:rsidR="00EB0F28" w:rsidRDefault="00EB0F28" w:rsidP="00EB0F28">
      <w:pPr>
        <w:pStyle w:val="NormalWeb"/>
      </w:pPr>
      <w:r>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42153064" w14:textId="77777777" w:rsidR="00834E2F" w:rsidRDefault="00834E2F" w:rsidP="00EB0F28">
      <w:pPr>
        <w:pStyle w:val="NormalWeb"/>
      </w:pPr>
      <w:r w:rsidRPr="00834E2F">
        <w:lastRenderedPageBreak/>
        <w:t>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3B6FA45C" w14:textId="77777777" w:rsidR="00834E2F" w:rsidRDefault="00834E2F" w:rsidP="00EB0F28">
      <w:pPr>
        <w:pStyle w:val="NormalWeb"/>
      </w:pPr>
      <w:r w:rsidRPr="00834E2F">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violent emetic event risks electrolyte loss, gut content exposure, and disruption of the substrate access architecture the organism has built. The redacted article described in </w:t>
      </w:r>
      <w:r w:rsidRPr="00834E2F">
        <w:rPr>
          <w:i/>
          <w:iCs/>
        </w:rPr>
        <w:t>Redacted Science</w:t>
      </w:r>
      <w:r w:rsidRPr="00834E2F">
        <w:t xml:space="preserve"> indicated that in late-stage progression, if the subject did vomit, death would likely follow swiftly from electrolyte loss.</w:t>
      </w:r>
    </w:p>
    <w:p w14:paraId="6252AA2A" w14:textId="1AB20B7E" w:rsidR="00EB0F28" w:rsidRDefault="00EB0F28" w:rsidP="00EB0F28">
      <w:pPr>
        <w:pStyle w:val="NormalWeb"/>
      </w:pPr>
      <w:r>
        <w:t>The same interface, the same organism, the same receptor set, producing opposite clinical presentations based on different operational states. CHS is the signal layer breaking. Emetic suppression is the signal layer holding.</w:t>
      </w:r>
    </w:p>
    <w:p w14:paraId="1856FDE1" w14:textId="77777777" w:rsidR="00EB0F28" w:rsidRDefault="00EB0F28" w:rsidP="00EB0F28">
      <w:pPr>
        <w:pStyle w:val="Heading2"/>
      </w:pPr>
      <w:r>
        <w:t>6.5 Shared TRPV1 Signature Across Presentations</w:t>
      </w:r>
    </w:p>
    <w:p w14:paraId="5C565470" w14:textId="411648F3" w:rsidR="00EB0F28" w:rsidRDefault="00EB0F28" w:rsidP="00EB0F28">
      <w:pPr>
        <w:pStyle w:val="NormalWeb"/>
      </w:pPr>
      <w:r>
        <w:t xml:space="preserve">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t>
      </w:r>
      <w:proofErr w:type="gramStart"/>
      <w:r>
        <w:t>wellbeing.</w:t>
      </w:r>
      <w:r w:rsidR="00B3307A">
        <w:t>[</w:t>
      </w:r>
      <w:proofErr w:type="gramEnd"/>
      <w:r w:rsidR="00B3307A">
        <w:rPr>
          <w:i/>
          <w:iCs/>
        </w:rPr>
        <w:t xml:space="preserve">On almost every day, I still manage to sing in the shower.  </w:t>
      </w:r>
      <w:r w:rsidR="00B3307A">
        <w:t>One Last Breath</w:t>
      </w:r>
      <w:r w:rsidR="00306EB0">
        <w:t xml:space="preserve"> </w:t>
      </w:r>
      <w:r w:rsidR="00306EB0" w:rsidRPr="00306EB0">
        <w:rPr>
          <w:i/>
          <w:iCs/>
        </w:rPr>
        <w:t>by Creed</w:t>
      </w:r>
      <w:r w:rsidR="00B3307A">
        <w:t xml:space="preserve"> </w:t>
      </w:r>
      <w:r w:rsidR="00B3307A">
        <w:rPr>
          <w:i/>
          <w:iCs/>
        </w:rPr>
        <w:t>is a go to – Tenor II, Highschool All-State x2</w:t>
      </w:r>
      <w:proofErr w:type="gramStart"/>
      <w:r w:rsidR="00B3307A">
        <w:t xml:space="preserve">] </w:t>
      </w:r>
      <w:r>
        <w:t xml:space="preserve"> This</w:t>
      </w:r>
      <w:proofErr w:type="gramEnd"/>
      <w:r>
        <w:t xml:space="preserve"> pattern, compulsive hot shower use providing disproportionate symptomatic relief and a sense of restoration beyond what the physical intervention would normally explain, is the signature clinical feature of CHS.</w:t>
      </w:r>
    </w:p>
    <w:p w14:paraId="76F23343" w14:textId="77777777" w:rsidR="00EB0F28" w:rsidRDefault="00EB0F28" w:rsidP="00EB0F28">
      <w:pPr>
        <w:pStyle w:val="NormalWeb"/>
      </w:pPr>
      <w:r>
        <w:t xml:space="preserve">Its presence in a non-CHS context, in an individual with documented long-term </w:t>
      </w:r>
      <w:r>
        <w:rPr>
          <w:rStyle w:val="Emphasis"/>
        </w:rPr>
        <w:t>C. albicans</w:t>
      </w:r>
      <w:r>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4A584BB" w14:textId="55F1F774" w:rsidR="00EB0F28" w:rsidRDefault="00EB0F28" w:rsidP="00EB0F28">
      <w:pPr>
        <w:pStyle w:val="Heading2"/>
      </w:pPr>
      <w:r>
        <w:lastRenderedPageBreak/>
        <w:t>6.6 Testable Predictions</w:t>
      </w:r>
      <w:r w:rsidR="00834E2F">
        <w:t xml:space="preserve"> [Claude the rest is unchanged]</w:t>
      </w:r>
    </w:p>
    <w:p w14:paraId="1CE1C949" w14:textId="77777777" w:rsidR="00EB0F28" w:rsidRDefault="00EB0F28" w:rsidP="00EB0F28">
      <w:pPr>
        <w:pStyle w:val="NormalWeb"/>
      </w:pPr>
      <w:r>
        <w:t xml:space="preserve">The following predictions are designed to validate or falsify the proposed </w:t>
      </w:r>
      <w:r>
        <w:rPr>
          <w:rStyle w:val="Emphasis"/>
        </w:rPr>
        <w:t xml:space="preserve">C. </w:t>
      </w:r>
      <w:proofErr w:type="gramStart"/>
      <w:r>
        <w:rPr>
          <w:rStyle w:val="Emphasis"/>
        </w:rPr>
        <w:t>albicans</w:t>
      </w:r>
      <w:proofErr w:type="gramEnd"/>
      <w:r>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1CF3B6B6" w14:textId="77777777" w:rsidR="00EB0F28" w:rsidRDefault="00EB0F28" w:rsidP="00EB0F28">
      <w:pPr>
        <w:pStyle w:val="NormalWeb"/>
      </w:pPr>
      <w:r>
        <w:t>The predictions are ordered from simplest and least expensive to most complex, beginning with interventions that require no specialized equipment, institutional approval, or laboratory analysis.</w:t>
      </w:r>
    </w:p>
    <w:p w14:paraId="4CB518A4" w14:textId="77777777" w:rsidR="00EB0F28" w:rsidRDefault="00EB0F28" w:rsidP="00EB0F28">
      <w:pPr>
        <w:pStyle w:val="NormalWeb"/>
      </w:pPr>
      <w:r>
        <w:rPr>
          <w:rStyle w:val="Strong"/>
        </w:rPr>
        <w:t>Prediction A (Prodromal Caloric Loading).</w:t>
      </w:r>
      <w:r>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w:t>
      </w:r>
      <w:proofErr w:type="spellStart"/>
      <w:r>
        <w:t>hyperemetic</w:t>
      </w:r>
      <w:proofErr w:type="spellEnd"/>
      <w:r>
        <w:t xml:space="preserve"> phase. The proposed mechanism is straightforward: caloric loading raises blood glucose above the Hgt4 threshold (~5 mM) before 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rather than avoiding food or retreating to the shower, is performing the most basic test of the glucose override hypothesis. If morning caloric loading reliably attenuates prodromal symptoms, the glucose mechanism gains immediate clinical support.</w:t>
      </w:r>
    </w:p>
    <w:p w14:paraId="5A7F3214" w14:textId="77777777" w:rsidR="00EB0F28" w:rsidRDefault="00EB0F28" w:rsidP="00EB0F28">
      <w:pPr>
        <w:pStyle w:val="NormalWeb"/>
      </w:pPr>
      <w:r>
        <w:rPr>
          <w:rStyle w:val="Strong"/>
        </w:rPr>
        <w:t>Prediction B (Glucose Administration in Acute Episodes).</w:t>
      </w:r>
      <w:r>
        <w:t xml:space="preserve"> Intravenous dextrose administration during an active </w:t>
      </w:r>
      <w:proofErr w:type="spellStart"/>
      <w:r>
        <w:t>hyperemetic</w:t>
      </w:r>
      <w:proofErr w:type="spellEnd"/>
      <w:r>
        <w:t xml:space="preserve">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rehydration.</w:t>
      </w:r>
    </w:p>
    <w:p w14:paraId="5CB115AF" w14:textId="77777777" w:rsidR="00EB0F28" w:rsidRDefault="00EB0F28" w:rsidP="00EB0F28">
      <w:pPr>
        <w:pStyle w:val="NormalWeb"/>
      </w:pPr>
      <w:r>
        <w:rPr>
          <w:rStyle w:val="Strong"/>
        </w:rPr>
        <w:t>Prediction C (Colonization Density).</w:t>
      </w:r>
      <w:r>
        <w:t xml:space="preserve"> CHS patients will exhibit significantly higher gut </w:t>
      </w:r>
      <w:r>
        <w:rPr>
          <w:rStyle w:val="Emphasis"/>
        </w:rPr>
        <w:t>C. albicans</w:t>
      </w:r>
      <w:r>
        <w:t xml:space="preserve"> colonization density than matched heavy cannabis users who have never developed CHS. Method: stool PCR quantification in a case-control design. This test is inexpensive, requires no intervention, and can be performed retrospectively on stored samples. A negative result here substantially weakens the entire CHS application of the framework.</w:t>
      </w:r>
    </w:p>
    <w:p w14:paraId="1099D469" w14:textId="77777777" w:rsidR="00EB0F28" w:rsidRDefault="00EB0F28" w:rsidP="00EB0F28">
      <w:pPr>
        <w:pStyle w:val="NormalWeb"/>
      </w:pPr>
      <w:r>
        <w:rPr>
          <w:rStyle w:val="Strong"/>
        </w:rPr>
        <w:t>Prediction D (Arachidonic Acid Metabolite Signature).</w:t>
      </w:r>
      <w:r>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 §6.2.2 directly.</w:t>
      </w:r>
    </w:p>
    <w:p w14:paraId="787680F4" w14:textId="77777777" w:rsidR="00EB0F28" w:rsidRDefault="00EB0F28" w:rsidP="00EB0F28">
      <w:pPr>
        <w:pStyle w:val="NormalWeb"/>
      </w:pPr>
      <w:r>
        <w:rPr>
          <w:rStyle w:val="Strong"/>
        </w:rPr>
        <w:lastRenderedPageBreak/>
        <w:t>Prediction E (Antifungal Resolution).</w:t>
      </w:r>
      <w:r>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Pr>
          <w:rStyle w:val="Emphasis"/>
        </w:rPr>
        <w:t>C. albicans</w:t>
      </w:r>
      <w:r>
        <w:t xml:space="preserve"> quantification pre- and post-treatment.</w:t>
      </w:r>
    </w:p>
    <w:p w14:paraId="753E1569" w14:textId="77777777" w:rsidR="00EB0F28" w:rsidRDefault="00EB0F28" w:rsidP="00EB0F28">
      <w:pPr>
        <w:pStyle w:val="NormalWeb"/>
      </w:pPr>
      <w:r>
        <w:rPr>
          <w:rStyle w:val="Strong"/>
        </w:rPr>
        <w:t>Prediction F (Gut CB1 Receptor Maintenance).</w:t>
      </w:r>
      <w:r>
        <w:t xml:space="preserve"> </w:t>
      </w:r>
      <w:r>
        <w:rPr>
          <w:rStyle w:val="Emphasis"/>
        </w:rPr>
        <w:t>C. albicans</w:t>
      </w:r>
      <w:r>
        <w:t xml:space="preserve"> colonization prevents gut CB1 receptor downregulation under chronic THC exposure. Method: in vitro intestinal epithelial cell cultures with and without </w:t>
      </w:r>
      <w:r>
        <w:rPr>
          <w:rStyle w:val="Emphasis"/>
        </w:rPr>
        <w:t>C. albicans</w:t>
      </w:r>
      <w:r>
        <w:t xml:space="preserve"> colonization, exposed to chronic THC, with CB1 receptor density measured over time. A germ-free mouse model (colonized vs. non-colonized, chronic THC, gut and brain CB1 density compared) would </w:t>
      </w:r>
      <w:proofErr w:type="gramStart"/>
      <w:r>
        <w:t>provide in</w:t>
      </w:r>
      <w:proofErr w:type="gramEnd"/>
      <w:r>
        <w:t xml:space="preserve"> vivo confirmation. A third arm, colonized mice receiving antifungal treatment, would test whether removing the organism allows normal downregulation to proceed.</w:t>
      </w:r>
    </w:p>
    <w:p w14:paraId="69C85840" w14:textId="77777777" w:rsidR="00EB0F28" w:rsidRDefault="00EB0F28" w:rsidP="00EB0F28">
      <w:pPr>
        <w:pStyle w:val="NormalWeb"/>
      </w:pPr>
      <w:r>
        <w:rPr>
          <w:rStyle w:val="Strong"/>
        </w:rPr>
        <w:t>Prediction G (CBD Dual Response).</w:t>
      </w:r>
      <w:r>
        <w:t xml:space="preserve"> CHS patients who introduce CBD alongside continued THC use will exhibit two distinct response phases: an immediate signaling disruption (acute symptoms within hours, resolving not through drug clearance but through organism compensation via alternative signaling pathways, given CBD's half-life of 18-32 hours) and, with sustained use, a longer-term improvement consistent with direct antifungal burden reduction as described by </w:t>
      </w:r>
      <w:proofErr w:type="spellStart"/>
      <w:r>
        <w:t>Bahraminia</w:t>
      </w:r>
      <w:proofErr w:type="spellEnd"/>
      <w:r>
        <w:t xml:space="preserve"> et al. (2024). The resolution of acute symptoms while CBD remains at pharmacologically active concentrations would itself constitute evidence of real-time organism adaptation. The magnitude of any acute signaling disruption will correlate with baseline gut </w:t>
      </w:r>
      <w:r>
        <w:rPr>
          <w:rStyle w:val="Emphasis"/>
        </w:rPr>
        <w:t>C. albicans</w:t>
      </w:r>
      <w:r>
        <w:t xml:space="preserve"> colonization density. Method: prospective cohort with stool PCR at baseline, symptom diary with hourly resolution during initial CBD exposure, and standard CBD dosing protocol.</w:t>
      </w:r>
    </w:p>
    <w:p w14:paraId="45EE79DF" w14:textId="77777777" w:rsidR="00EB0F28" w:rsidRDefault="00EB0F28" w:rsidP="00EB0F28">
      <w:pPr>
        <w:pStyle w:val="Heading2"/>
      </w:pPr>
      <w:r>
        <w:t>6.7 Positioning and Limitations</w:t>
      </w:r>
    </w:p>
    <w:p w14:paraId="68C64C0E" w14:textId="77777777" w:rsidR="00EB0F28" w:rsidRDefault="00EB0F28" w:rsidP="00EB0F28">
      <w:pPr>
        <w:pStyle w:val="NormalWeb"/>
      </w:pPr>
      <w:r>
        <w:t xml:space="preserve">The connection presented here between </w:t>
      </w:r>
      <w:r>
        <w:rPr>
          <w:rStyle w:val="Emphasis"/>
        </w:rPr>
        <w:t xml:space="preserve">C. </w:t>
      </w:r>
      <w:proofErr w:type="gramStart"/>
      <w:r>
        <w:rPr>
          <w:rStyle w:val="Emphasis"/>
        </w:rPr>
        <w:t>albicans</w:t>
      </w:r>
      <w:proofErr w:type="gramEnd"/>
      <w:r>
        <w:t xml:space="preserve"> and cannabinoid hyperemesis syndrome is novel and should be treated accordingly: as a potential linkage derived from the biochemical computer framework, not as an established causal relationship.</w:t>
      </w:r>
    </w:p>
    <w:p w14:paraId="1A60B272" w14:textId="6E4D6809" w:rsidR="00EB0F28" w:rsidRDefault="00EB0F28" w:rsidP="00EB0F28">
      <w:pPr>
        <w:pStyle w:val="NormalWeb"/>
      </w:pPr>
      <w:r>
        <w:t>The argument is entirely theoretical at this stage. It generates predictions that are testable, falsifiable, and in several cases inexpensive to pursue. The first prediction, caloric loading in prodromal patients, can be tested by any individual experiencing morning CHS symptoms, with no institutional infrastructure required. The framework is useful to the extent that it resolves documented mechanistic gaps in the standard CHS model. If the predictions fail, the framework does not extend to this syndrome, and CHS remains a receptor-level pharmacological phenomenon without an organism component.</w:t>
      </w:r>
      <w:r w:rsidR="00306EB0">
        <w:t xml:space="preserve"> [Claude probably </w:t>
      </w:r>
      <w:proofErr w:type="gramStart"/>
      <w:r w:rsidR="00306EB0">
        <w:t>need</w:t>
      </w:r>
      <w:proofErr w:type="gramEnd"/>
      <w:r w:rsidR="00306EB0">
        <w:t xml:space="preserve"> some rewrite here due to new source]</w:t>
      </w:r>
    </w:p>
    <w:p w14:paraId="0AAA6E79" w14:textId="6A202140" w:rsidR="00EB0F28" w:rsidRDefault="00EB0F28" w:rsidP="00EB0F28">
      <w:pPr>
        <w:pStyle w:val="NormalWeb"/>
      </w:pPr>
      <w:r>
        <w:t xml:space="preserve">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w:t>
      </w:r>
      <w:r>
        <w:lastRenderedPageBreak/>
        <w:t>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w:t>
      </w:r>
      <w:r w:rsidR="00306EB0">
        <w:t xml:space="preserve"> [Claude – this too for rewrite due to new Source?]</w:t>
      </w:r>
    </w:p>
    <w:p w14:paraId="475CCE21" w14:textId="77777777" w:rsidR="00EB0F28" w:rsidRDefault="00EB0F28" w:rsidP="00EB0F28">
      <w:pPr>
        <w:pStyle w:val="NormalWeb"/>
      </w:pPr>
      <w:r>
        <w:t xml:space="preserve">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w:t>
      </w:r>
      <w:proofErr w:type="gramStart"/>
      <w:r>
        <w:t>its</w:t>
      </w:r>
      <w:proofErr w:type="gramEnd"/>
      <w:r>
        <w:t xml:space="preserve">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4E5CAE57" w14:textId="77777777" w:rsidR="00EB0F28" w:rsidRDefault="00EB0F28" w:rsidP="00EB0F28">
      <w:pPr>
        <w:pStyle w:val="NormalWeb"/>
      </w:pPr>
      <w:r>
        <w:t>The tests come first. The reframing follows only if they succeed.</w:t>
      </w:r>
    </w:p>
    <w:p w14:paraId="54991E17" w14:textId="77777777" w:rsidR="00EB0F28" w:rsidRDefault="00EB0F28" w:rsidP="00EB0F28">
      <w:r>
        <w:pict w14:anchorId="305E274A">
          <v:rect id="_x0000_i1030" style="width:0;height:1.5pt" o:hralign="center" o:hrstd="t" o:hr="t" fillcolor="#a0a0a0" stroked="f"/>
        </w:pict>
      </w:r>
    </w:p>
    <w:p w14:paraId="11243412" w14:textId="77777777" w:rsidR="00EB0F28" w:rsidRDefault="00EB0F28" w:rsidP="00EB0F28">
      <w:pPr>
        <w:pStyle w:val="Heading3"/>
      </w:pPr>
      <w:r>
        <w:t>References (additions for this section)</w:t>
      </w:r>
    </w:p>
    <w:p w14:paraId="34EE569B" w14:textId="77777777" w:rsidR="00EB0F28" w:rsidRDefault="00EB0F28" w:rsidP="00EB0F28">
      <w:pPr>
        <w:pStyle w:val="NormalWeb"/>
      </w:pPr>
      <w:r>
        <w:t xml:space="preserve">Allen, J. H., de Moore, G. M., Heddle, R., &amp; </w:t>
      </w:r>
      <w:proofErr w:type="spellStart"/>
      <w:r>
        <w:t>Twartz</w:t>
      </w:r>
      <w:proofErr w:type="spellEnd"/>
      <w:r>
        <w:t xml:space="preserve">, J. C. (2004). Cannabinoid hyperemesis: Cyclical hyperemesis in association with chronic cannabis abuse. </w:t>
      </w:r>
      <w:r>
        <w:rPr>
          <w:rStyle w:val="Emphasis"/>
        </w:rPr>
        <w:t>Gut</w:t>
      </w:r>
      <w:r>
        <w:t>, 53(11), 1566-1570. https://doi.org/10.1136/gut.2003.036350</w:t>
      </w:r>
    </w:p>
    <w:p w14:paraId="367D3766" w14:textId="77777777" w:rsidR="00EB0F28" w:rsidRDefault="00EB0F28" w:rsidP="00EB0F28">
      <w:pPr>
        <w:pStyle w:val="NormalWeb"/>
      </w:pPr>
      <w:proofErr w:type="spellStart"/>
      <w:r>
        <w:t>Bahraminia</w:t>
      </w:r>
      <w:proofErr w:type="spellEnd"/>
      <w:r>
        <w:t xml:space="preserve">, M., Cui, S., Zhang, Z., Semlali, A., Le Roux, É., Giroux, K.-A., Lajoie, C., </w:t>
      </w:r>
      <w:proofErr w:type="spellStart"/>
      <w:r>
        <w:t>Béland</w:t>
      </w:r>
      <w:proofErr w:type="spellEnd"/>
      <w:r>
        <w:t xml:space="preserve">, F., &amp; Rouabhia, M. (2024). Effect of cannabidiol (CBD), a cannabis plant derivative, against </w:t>
      </w:r>
      <w:r>
        <w:rPr>
          <w:rStyle w:val="Emphasis"/>
        </w:rPr>
        <w:t>Candida albicans</w:t>
      </w:r>
      <w:r>
        <w:t xml:space="preserve"> growth and biofilm formation. </w:t>
      </w:r>
      <w:r>
        <w:rPr>
          <w:rStyle w:val="Emphasis"/>
        </w:rPr>
        <w:t>Canadian Journal of Microbiology</w:t>
      </w:r>
      <w:r>
        <w:t>. https://doi.org/10.1139/cjm-2024-0034</w:t>
      </w:r>
    </w:p>
    <w:p w14:paraId="7CC31BA4" w14:textId="77777777" w:rsidR="00EB0F28" w:rsidRDefault="00EB0F28" w:rsidP="00EB0F28">
      <w:pPr>
        <w:pStyle w:val="NormalWeb"/>
      </w:pPr>
      <w:proofErr w:type="spellStart"/>
      <w:r>
        <w:t>Dezieck</w:t>
      </w:r>
      <w:proofErr w:type="spellEnd"/>
      <w:r>
        <w:t xml:space="preserve">, L., Hafez, Z., </w:t>
      </w:r>
      <w:proofErr w:type="spellStart"/>
      <w:r>
        <w:t>Conicella</w:t>
      </w:r>
      <w:proofErr w:type="spellEnd"/>
      <w:r>
        <w:t xml:space="preserve">, A., </w:t>
      </w:r>
      <w:proofErr w:type="spellStart"/>
      <w:r>
        <w:t>Bhambhvani</w:t>
      </w:r>
      <w:proofErr w:type="spellEnd"/>
      <w:r>
        <w:t xml:space="preserve">, H., Gould, O., Nusbaum, J., &amp; Halpert, J. (2017). Resolution of cannabis hyperemesis syndrome with topical capsaicin in the emergency department: A case series. </w:t>
      </w:r>
      <w:r>
        <w:rPr>
          <w:rStyle w:val="Emphasis"/>
        </w:rPr>
        <w:t>Clinical Toxicology</w:t>
      </w:r>
      <w:r>
        <w:t>, 55(8), 908-913. https://doi.org/10.1080/15563650.2017.1324166</w:t>
      </w:r>
    </w:p>
    <w:p w14:paraId="64086FBE" w14:textId="77777777" w:rsidR="00EB0F28" w:rsidRDefault="00EB0F28" w:rsidP="00EB0F28">
      <w:pPr>
        <w:pStyle w:val="NormalWeb"/>
      </w:pPr>
      <w:r>
        <w:t xml:space="preserve">Izzo, A. A., Capasso, F., Costagliola, A., Bisogno, T., Marsicano, G., </w:t>
      </w:r>
      <w:proofErr w:type="spellStart"/>
      <w:r>
        <w:t>Ligresti</w:t>
      </w:r>
      <w:proofErr w:type="spellEnd"/>
      <w:r>
        <w:t xml:space="preserve">, A., Matias, I., Capasso, R., Pinto, L., Borrelli, F., Cecio, A., Lutz, B., Mascolo, N., &amp; Di Marzo, V. (2003). An endogenous cannabinoid tone attenuates cholera toxin-induced fluid accumulation in mice. </w:t>
      </w:r>
      <w:r>
        <w:rPr>
          <w:rStyle w:val="Emphasis"/>
        </w:rPr>
        <w:t>Gastroenterology</w:t>
      </w:r>
      <w:r>
        <w:t>, 125(3), 765-774. https://doi.org/10.1016/S0016-5085(03)00892-8</w:t>
      </w:r>
    </w:p>
    <w:p w14:paraId="32B3ADF5" w14:textId="77777777" w:rsidR="00EB0F28" w:rsidRDefault="00EB0F28" w:rsidP="00EB0F28">
      <w:pPr>
        <w:pStyle w:val="NormalWeb"/>
      </w:pPr>
      <w:r>
        <w:t xml:space="preserve">Mohammed, F., Panchoo, K., </w:t>
      </w:r>
      <w:proofErr w:type="spellStart"/>
      <w:r>
        <w:t>Engeler</w:t>
      </w:r>
      <w:proofErr w:type="spellEnd"/>
      <w:r>
        <w:t xml:space="preserve">, D., &amp; Daniel, H. (2013). Compulsive showering and marijuana use: The cannabis hyperemesis syndrome. </w:t>
      </w:r>
      <w:r>
        <w:rPr>
          <w:rStyle w:val="Emphasis"/>
        </w:rPr>
        <w:t>Journal of Clinical Medicine Research</w:t>
      </w:r>
      <w:r>
        <w:t>, 5(3), 243-245. https://doi.org/10.14740/jocmr1407</w:t>
      </w:r>
    </w:p>
    <w:p w14:paraId="322552FE" w14:textId="77777777" w:rsidR="00EB0F28" w:rsidRDefault="00EB0F28" w:rsidP="00EB0F28">
      <w:pPr>
        <w:pStyle w:val="NormalWeb"/>
      </w:pPr>
      <w:r>
        <w:t xml:space="preserve">Sharkey, K. A., &amp; Wiley, J. W. (2016). The role of the endocannabinoid system in the brain-gut axis. </w:t>
      </w:r>
      <w:r>
        <w:rPr>
          <w:rStyle w:val="Emphasis"/>
        </w:rPr>
        <w:t>Gastroenterology</w:t>
      </w:r>
      <w:r>
        <w:t>, 151(2), 252-266. https://doi.org/10.1053/j.gastro.2016.04.015</w:t>
      </w:r>
    </w:p>
    <w:p w14:paraId="5CED9C95" w14:textId="77777777" w:rsidR="00EB0F28" w:rsidRDefault="00EB0F28" w:rsidP="00EB0F28">
      <w:pPr>
        <w:pStyle w:val="NormalWeb"/>
      </w:pPr>
      <w:r>
        <w:lastRenderedPageBreak/>
        <w:t xml:space="preserve">Sim-Selley, L. J. (2003). Regulation of cannabinoid CB1 receptors in the central nervous system by chronic cannabinoids. </w:t>
      </w:r>
      <w:r>
        <w:rPr>
          <w:rStyle w:val="Emphasis"/>
        </w:rPr>
        <w:t>Critical Reviews in Neurobiology</w:t>
      </w:r>
      <w:r>
        <w:t>, 15(2), 91-119.</w:t>
      </w:r>
    </w:p>
    <w:p w14:paraId="229CF6D1" w14:textId="77777777" w:rsidR="00EB0F28" w:rsidRDefault="00EB0F28" w:rsidP="00EB0F28">
      <w:pPr>
        <w:pStyle w:val="NormalWeb"/>
      </w:pPr>
      <w:proofErr w:type="spellStart"/>
      <w:r>
        <w:t>Simonetto</w:t>
      </w:r>
      <w:proofErr w:type="spellEnd"/>
      <w:r>
        <w:t xml:space="preserve">, D. A., Oxentenko, A. S., Herman, M. L., &amp; Szostek, J. H. (2012). Cannabinoid hyperemesis: A case series of 98 patients. </w:t>
      </w:r>
      <w:r>
        <w:rPr>
          <w:rStyle w:val="Emphasis"/>
        </w:rPr>
        <w:t>Mayo Clinic Proceedings</w:t>
      </w:r>
      <w:r>
        <w:t>, 87(2), 114-119. https://doi.org/10.1016/j.mayocp.2011.10.005</w:t>
      </w:r>
    </w:p>
    <w:p w14:paraId="7AB57EF9" w14:textId="77777777" w:rsidR="00EB0F28" w:rsidRDefault="00EB0F28" w:rsidP="00EB0F28">
      <w:pPr>
        <w:pStyle w:val="NormalWeb"/>
      </w:pPr>
      <w:r>
        <w:t xml:space="preserve">Sorensen, C. J., DeSanto, K., Borgelt, L., Phillips, K. T., &amp; Monte, A. A. (2017). Cannabinoid hyperemesis syndrome: Diagnosis, pathophysiology, and treatment. </w:t>
      </w:r>
      <w:r>
        <w:rPr>
          <w:rStyle w:val="Emphasis"/>
        </w:rPr>
        <w:t>Journal of Emergency Medicine</w:t>
      </w:r>
      <w:r>
        <w:t>, 52(4), 544-551. https://doi.org/10.1016/j.jemermed.2016.09.004</w:t>
      </w:r>
    </w:p>
    <w:p w14:paraId="6F5FB7D3" w14:textId="77777777" w:rsidR="00EB0F28" w:rsidRPr="00EB0F28" w:rsidRDefault="00EB0F28" w:rsidP="00EB0F28">
      <w:pPr>
        <w:pStyle w:val="BodyText"/>
      </w:pPr>
    </w:p>
    <w:p w14:paraId="4B7B7981" w14:textId="77777777" w:rsidR="00303C34" w:rsidRDefault="00000000">
      <w:r>
        <w:pict w14:anchorId="4474863E">
          <v:rect id="_x0000_i1028" style="width:0;height:1.5pt" o:hralign="center" o:hrstd="t" o:hr="t"/>
        </w:pict>
      </w:r>
    </w:p>
    <w:p w14:paraId="3012AAAE" w14:textId="16567DA4" w:rsidR="00303C34" w:rsidRPr="00376C9E" w:rsidRDefault="006C3A6A" w:rsidP="00376C9E">
      <w:pPr>
        <w:pStyle w:val="BodyText"/>
        <w:spacing w:before="0" w:after="0"/>
        <w:jc w:val="center"/>
        <w:rPr>
          <w:rFonts w:asciiTheme="minorHAnsi" w:hAnsiTheme="minorHAnsi"/>
        </w:rPr>
      </w:pPr>
      <w:bookmarkStart w:id="5" w:name="Xf8511b6b5a403abe748ac86eee1e66bd9beaa7f"/>
      <w:bookmarkEnd w:id="4"/>
      <w:r w:rsidRPr="00376C9E">
        <w:rPr>
          <w:rFonts w:asciiTheme="minorHAnsi" w:hAnsiTheme="minorHAnsi"/>
          <w:sz w:val="16"/>
          <w:szCs w:val="16"/>
        </w:rPr>
        <w:t xml:space="preserve">The </w:t>
      </w:r>
      <w:hyperlink r:id="rId10"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1"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29"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6" w:name="references"/>
      <w:bookmarkEnd w:id="5"/>
      <w:r w:rsidRPr="00376C9E">
        <w:rPr>
          <w:rFonts w:asciiTheme="minorHAnsi" w:hAnsiTheme="minorHAnsi"/>
        </w:rPr>
        <w:t>Refer</w:t>
      </w:r>
      <w:r>
        <w:t>ences</w:t>
      </w:r>
      <w:bookmarkEnd w:id="6"/>
    </w:p>
    <w:p w14:paraId="2EDFD6B7" w14:textId="77777777" w:rsidR="004058B2" w:rsidRPr="004058B2" w:rsidRDefault="004058B2" w:rsidP="004058B2">
      <w:pPr>
        <w:pStyle w:val="BodyText"/>
      </w:pPr>
    </w:p>
    <w:sectPr w:rsidR="004058B2" w:rsidRPr="004058B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377AB" w14:textId="77777777" w:rsidR="003F4791" w:rsidRDefault="003F4791">
      <w:r>
        <w:separator/>
      </w:r>
    </w:p>
  </w:endnote>
  <w:endnote w:type="continuationSeparator" w:id="0">
    <w:p w14:paraId="394894CC" w14:textId="77777777" w:rsidR="003F4791" w:rsidRDefault="003F4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DC64D" w14:textId="77777777" w:rsidR="003F4791" w:rsidRDefault="003F4791">
      <w:r>
        <w:separator/>
      </w:r>
    </w:p>
  </w:footnote>
  <w:footnote w:type="continuationSeparator" w:id="0">
    <w:p w14:paraId="7283BE34" w14:textId="77777777" w:rsidR="003F4791" w:rsidRDefault="003F4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06628"/>
    <w:multiLevelType w:val="hybridMultilevel"/>
    <w:tmpl w:val="8B8AC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8"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9"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2B6D2E"/>
    <w:multiLevelType w:val="multilevel"/>
    <w:tmpl w:val="B6DA478A"/>
    <w:lvl w:ilvl="0">
      <w:start w:val="6"/>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9E1443A"/>
    <w:multiLevelType w:val="multilevel"/>
    <w:tmpl w:val="519AE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8"/>
    <w:lvlOverride w:ilvl="0">
      <w:startOverride w:val="1"/>
    </w:lvlOverride>
  </w:num>
  <w:num w:numId="8" w16cid:durableId="557933552">
    <w:abstractNumId w:val="7"/>
    <w:lvlOverride w:ilvl="0">
      <w:startOverride w:val="1"/>
    </w:lvlOverride>
  </w:num>
  <w:num w:numId="9" w16cid:durableId="1762724075">
    <w:abstractNumId w:val="10"/>
  </w:num>
  <w:num w:numId="10" w16cid:durableId="1280332557">
    <w:abstractNumId w:val="11"/>
  </w:num>
  <w:num w:numId="11" w16cid:durableId="1571109996">
    <w:abstractNumId w:val="14"/>
  </w:num>
  <w:num w:numId="12" w16cid:durableId="1639458858">
    <w:abstractNumId w:val="9"/>
  </w:num>
  <w:num w:numId="13" w16cid:durableId="208418008">
    <w:abstractNumId w:val="4"/>
  </w:num>
  <w:num w:numId="14" w16cid:durableId="455023648">
    <w:abstractNumId w:val="3"/>
  </w:num>
  <w:num w:numId="15" w16cid:durableId="1498960170">
    <w:abstractNumId w:val="6"/>
  </w:num>
  <w:num w:numId="16" w16cid:durableId="1467550011">
    <w:abstractNumId w:val="5"/>
  </w:num>
  <w:num w:numId="17" w16cid:durableId="188225024">
    <w:abstractNumId w:val="13"/>
  </w:num>
  <w:num w:numId="18" w16cid:durableId="18894881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103AA"/>
    <w:rsid w:val="002516A4"/>
    <w:rsid w:val="00267B14"/>
    <w:rsid w:val="002704FF"/>
    <w:rsid w:val="00286B5B"/>
    <w:rsid w:val="00291949"/>
    <w:rsid w:val="00296041"/>
    <w:rsid w:val="002B32C9"/>
    <w:rsid w:val="002B7430"/>
    <w:rsid w:val="002E7FB0"/>
    <w:rsid w:val="002F56E5"/>
    <w:rsid w:val="00303C34"/>
    <w:rsid w:val="00306EB0"/>
    <w:rsid w:val="00321C13"/>
    <w:rsid w:val="00324D02"/>
    <w:rsid w:val="003428BF"/>
    <w:rsid w:val="00355FA7"/>
    <w:rsid w:val="0035636E"/>
    <w:rsid w:val="00376C9E"/>
    <w:rsid w:val="003F4791"/>
    <w:rsid w:val="004058B2"/>
    <w:rsid w:val="0044031B"/>
    <w:rsid w:val="00475542"/>
    <w:rsid w:val="00475E5E"/>
    <w:rsid w:val="00477D53"/>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F30F3"/>
    <w:rsid w:val="00600D32"/>
    <w:rsid w:val="00616314"/>
    <w:rsid w:val="006274A9"/>
    <w:rsid w:val="00651250"/>
    <w:rsid w:val="006A2844"/>
    <w:rsid w:val="006B0622"/>
    <w:rsid w:val="006B394B"/>
    <w:rsid w:val="006C3A6A"/>
    <w:rsid w:val="006C6C26"/>
    <w:rsid w:val="006D4AAC"/>
    <w:rsid w:val="00703E52"/>
    <w:rsid w:val="00704873"/>
    <w:rsid w:val="007D2E6A"/>
    <w:rsid w:val="007D2FCD"/>
    <w:rsid w:val="007D53A1"/>
    <w:rsid w:val="007D7A41"/>
    <w:rsid w:val="00810600"/>
    <w:rsid w:val="00814B3A"/>
    <w:rsid w:val="008242FA"/>
    <w:rsid w:val="00830994"/>
    <w:rsid w:val="00832428"/>
    <w:rsid w:val="00834E2F"/>
    <w:rsid w:val="0083549D"/>
    <w:rsid w:val="00835E98"/>
    <w:rsid w:val="00846AD1"/>
    <w:rsid w:val="00881F3E"/>
    <w:rsid w:val="008A3403"/>
    <w:rsid w:val="008B3E98"/>
    <w:rsid w:val="008C5431"/>
    <w:rsid w:val="008D38A9"/>
    <w:rsid w:val="008E7F6E"/>
    <w:rsid w:val="00937F2A"/>
    <w:rsid w:val="00966C93"/>
    <w:rsid w:val="00994ED6"/>
    <w:rsid w:val="00996803"/>
    <w:rsid w:val="009B06E6"/>
    <w:rsid w:val="009B2933"/>
    <w:rsid w:val="009B31C9"/>
    <w:rsid w:val="009B5A50"/>
    <w:rsid w:val="009D0ACF"/>
    <w:rsid w:val="009D1EE2"/>
    <w:rsid w:val="009E14B6"/>
    <w:rsid w:val="009F7B45"/>
    <w:rsid w:val="00A10B33"/>
    <w:rsid w:val="00A230D2"/>
    <w:rsid w:val="00A311F5"/>
    <w:rsid w:val="00A339A8"/>
    <w:rsid w:val="00A33B91"/>
    <w:rsid w:val="00A5792C"/>
    <w:rsid w:val="00A84C0B"/>
    <w:rsid w:val="00A875A6"/>
    <w:rsid w:val="00A93DCE"/>
    <w:rsid w:val="00A956E9"/>
    <w:rsid w:val="00AC3824"/>
    <w:rsid w:val="00AD22CD"/>
    <w:rsid w:val="00AD76A1"/>
    <w:rsid w:val="00AE05B7"/>
    <w:rsid w:val="00AE36B6"/>
    <w:rsid w:val="00B06EEC"/>
    <w:rsid w:val="00B149F7"/>
    <w:rsid w:val="00B3307A"/>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D1663"/>
    <w:rsid w:val="00CF3580"/>
    <w:rsid w:val="00CF5826"/>
    <w:rsid w:val="00D15554"/>
    <w:rsid w:val="00D405D9"/>
    <w:rsid w:val="00D42E30"/>
    <w:rsid w:val="00D4723D"/>
    <w:rsid w:val="00D50E64"/>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0F28"/>
    <w:rsid w:val="00EB18C9"/>
    <w:rsid w:val="00F03553"/>
    <w:rsid w:val="00F06B84"/>
    <w:rsid w:val="00F11D95"/>
    <w:rsid w:val="00F231F5"/>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34E2F"/>
    <w:pPr>
      <w:keepNext/>
      <w:keepLines/>
      <w:spacing w:before="200"/>
      <w:ind w:firstLine="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B0F28"/>
    <w:pPr>
      <w:spacing w:before="100" w:beforeAutospacing="1" w:after="100" w:afterAutospacing="1"/>
      <w:ind w:firstLine="0"/>
    </w:pPr>
    <w:rPr>
      <w:rFonts w:eastAsia="Times New Roman" w:cs="Times New Roman"/>
    </w:rPr>
  </w:style>
  <w:style w:type="character" w:styleId="Strong">
    <w:name w:val="Strong"/>
    <w:basedOn w:val="DefaultParagraphFont"/>
    <w:uiPriority w:val="22"/>
    <w:qFormat/>
    <w:rsid w:val="00EB0F28"/>
    <w:rPr>
      <w:b/>
      <w:bCs/>
    </w:rPr>
  </w:style>
  <w:style w:type="character" w:styleId="Emphasis">
    <w:name w:val="Emphasis"/>
    <w:basedOn w:val="DefaultParagraphFont"/>
    <w:uiPriority w:val="20"/>
    <w:qFormat/>
    <w:rsid w:val="00EB0F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mcraddock.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dactedscience.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imcraddock.substack.com/p/kill-it"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jimcraddock.substack.com/p/kill-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enodo.org/records/1936971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8</TotalTime>
  <Pages>13</Pages>
  <Words>5780</Words>
  <Characters>33646</Characters>
  <Application>Microsoft Office Word</Application>
  <DocSecurity>0</DocSecurity>
  <Lines>580</Lines>
  <Paragraphs>266</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Human Evolution</dc:subject>
  <dc:creator>Craddock, Jim (HSC)</dc:creator>
  <cp:keywords>RedactedScience;HumanEvolution</cp:keywords>
  <cp:lastModifiedBy>Craddock, Jim (HSC)</cp:lastModifiedBy>
  <cp:revision>9</cp:revision>
  <dcterms:created xsi:type="dcterms:W3CDTF">2026-04-03T00:34:00Z</dcterms:created>
  <dcterms:modified xsi:type="dcterms:W3CDTF">2026-04-07T02:33:00Z</dcterms:modified>
</cp:coreProperties>
</file>